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4D653" w14:textId="253940C3" w:rsidR="00813EC1" w:rsidRPr="00940C0D" w:rsidRDefault="00813EC1" w:rsidP="00C91B6D">
      <w:pPr>
        <w:spacing w:line="276" w:lineRule="auto"/>
        <w:ind w:left="6804"/>
        <w:rPr>
          <w:b/>
          <w:lang w:eastAsia="lt-LT"/>
        </w:rPr>
      </w:pPr>
      <w:r w:rsidRPr="00940C0D">
        <w:rPr>
          <w:b/>
          <w:lang w:eastAsia="lt-LT"/>
        </w:rPr>
        <w:t>Projekt</w:t>
      </w:r>
      <w:r w:rsidR="003B4F30" w:rsidRPr="00940C0D">
        <w:rPr>
          <w:b/>
          <w:lang w:eastAsia="lt-LT"/>
        </w:rPr>
        <w:t>o lyginamasis variantas</w:t>
      </w:r>
    </w:p>
    <w:p w14:paraId="1089BCC8" w14:textId="77777777" w:rsidR="00813EC1" w:rsidRPr="00940C0D" w:rsidRDefault="00813EC1" w:rsidP="00C91B6D">
      <w:pPr>
        <w:spacing w:line="276" w:lineRule="auto"/>
        <w:jc w:val="right"/>
        <w:rPr>
          <w:b/>
          <w:lang w:eastAsia="lt-LT"/>
        </w:rPr>
      </w:pPr>
    </w:p>
    <w:p w14:paraId="0F1C0DA4" w14:textId="77777777" w:rsidR="00150E31" w:rsidRPr="00940C0D" w:rsidRDefault="00150E31" w:rsidP="00C91B6D">
      <w:pPr>
        <w:spacing w:line="276" w:lineRule="auto"/>
        <w:rPr>
          <w:sz w:val="10"/>
          <w:szCs w:val="10"/>
        </w:rPr>
      </w:pPr>
    </w:p>
    <w:p w14:paraId="4243FCE8" w14:textId="77777777" w:rsidR="00150E31" w:rsidRPr="00940C0D" w:rsidRDefault="00150E31" w:rsidP="00C91B6D">
      <w:pPr>
        <w:spacing w:line="276" w:lineRule="auto"/>
        <w:jc w:val="center"/>
        <w:rPr>
          <w:b/>
          <w:caps/>
          <w:lang w:eastAsia="lt-LT"/>
        </w:rPr>
      </w:pPr>
      <w:r w:rsidRPr="00940C0D">
        <w:rPr>
          <w:b/>
          <w:caps/>
          <w:lang w:eastAsia="lt-LT"/>
        </w:rPr>
        <w:t>Lietuvos Respublikos Vyriausybė</w:t>
      </w:r>
    </w:p>
    <w:p w14:paraId="454A3031" w14:textId="77777777" w:rsidR="00150E31" w:rsidRPr="00940C0D" w:rsidRDefault="00150E31" w:rsidP="00B15614">
      <w:pPr>
        <w:spacing w:line="276" w:lineRule="auto"/>
        <w:ind w:left="142"/>
        <w:jc w:val="center"/>
        <w:rPr>
          <w:caps/>
          <w:lang w:eastAsia="lt-LT"/>
        </w:rPr>
      </w:pPr>
    </w:p>
    <w:p w14:paraId="4A278E75" w14:textId="77777777" w:rsidR="00150E31" w:rsidRPr="00940C0D" w:rsidRDefault="00150E31" w:rsidP="00F81B99">
      <w:pPr>
        <w:ind w:left="142"/>
        <w:jc w:val="center"/>
        <w:rPr>
          <w:b/>
          <w:caps/>
          <w:lang w:eastAsia="lt-LT"/>
        </w:rPr>
      </w:pPr>
      <w:r w:rsidRPr="00940C0D">
        <w:rPr>
          <w:b/>
          <w:caps/>
          <w:lang w:eastAsia="lt-LT"/>
        </w:rPr>
        <w:t>nutarimas</w:t>
      </w:r>
    </w:p>
    <w:p w14:paraId="6A91035B" w14:textId="77777777" w:rsidR="00150E31" w:rsidRPr="00940C0D" w:rsidRDefault="00150E31" w:rsidP="00F81B99">
      <w:pPr>
        <w:widowControl w:val="0"/>
        <w:ind w:left="142"/>
        <w:jc w:val="center"/>
        <w:rPr>
          <w:b/>
          <w:caps/>
          <w:lang w:eastAsia="lt-LT"/>
        </w:rPr>
      </w:pPr>
      <w:r w:rsidRPr="00940C0D">
        <w:rPr>
          <w:b/>
          <w:caps/>
          <w:lang w:eastAsia="lt-LT"/>
        </w:rPr>
        <w:t>DĖL LIETUVOS RESPUBLIKOS VYRIAUSYBĖS 2005 M. BALANDŽIO 21 D. NUTARIMO NR. 447 „DĖL LIETUVOS RESPUBLIKOS KELIŲ PRIEŽIŪROS IR PLĖTROS PROGRAMOS FINANSAVIMO ĮSTATYMO ĮGYVENDINIMO“ PAKEITIMO</w:t>
      </w:r>
    </w:p>
    <w:p w14:paraId="583AA6A1" w14:textId="77777777" w:rsidR="00150E31" w:rsidRPr="00940C0D" w:rsidRDefault="00150E31" w:rsidP="00C91B6D">
      <w:pPr>
        <w:tabs>
          <w:tab w:val="center" w:pos="4153"/>
          <w:tab w:val="right" w:pos="8306"/>
        </w:tabs>
        <w:spacing w:line="276" w:lineRule="auto"/>
        <w:rPr>
          <w:lang w:eastAsia="lt-LT"/>
        </w:rPr>
      </w:pPr>
    </w:p>
    <w:p w14:paraId="5D174FE5" w14:textId="029E93E4" w:rsidR="00150E31" w:rsidRPr="00940C0D" w:rsidRDefault="00D36ACE" w:rsidP="00C91B6D">
      <w:pPr>
        <w:spacing w:line="276" w:lineRule="auto"/>
        <w:ind w:firstLine="62"/>
        <w:jc w:val="center"/>
        <w:rPr>
          <w:lang w:eastAsia="lt-LT"/>
        </w:rPr>
      </w:pPr>
      <w:r w:rsidRPr="00940C0D">
        <w:rPr>
          <w:lang w:eastAsia="lt-LT"/>
        </w:rPr>
        <w:t xml:space="preserve">2019 </w:t>
      </w:r>
      <w:r w:rsidR="00150E31" w:rsidRPr="00940C0D">
        <w:rPr>
          <w:lang w:eastAsia="lt-LT"/>
        </w:rPr>
        <w:t xml:space="preserve">m. </w:t>
      </w:r>
      <w:r w:rsidR="00813EC1" w:rsidRPr="00940C0D">
        <w:rPr>
          <w:lang w:eastAsia="lt-LT"/>
        </w:rPr>
        <w:t xml:space="preserve">                    </w:t>
      </w:r>
      <w:r w:rsidR="00150E31" w:rsidRPr="00940C0D">
        <w:rPr>
          <w:lang w:eastAsia="lt-LT"/>
        </w:rPr>
        <w:t xml:space="preserve">d. Nr.   </w:t>
      </w:r>
    </w:p>
    <w:p w14:paraId="6260E320" w14:textId="77777777" w:rsidR="00150E31" w:rsidRPr="00940C0D" w:rsidRDefault="00150E31" w:rsidP="00C91B6D">
      <w:pPr>
        <w:spacing w:line="276" w:lineRule="auto"/>
        <w:jc w:val="center"/>
        <w:rPr>
          <w:lang w:eastAsia="lt-LT"/>
        </w:rPr>
      </w:pPr>
      <w:r w:rsidRPr="00940C0D">
        <w:rPr>
          <w:lang w:eastAsia="lt-LT"/>
        </w:rPr>
        <w:t>Vilnius</w:t>
      </w:r>
    </w:p>
    <w:p w14:paraId="39F621C9" w14:textId="77777777" w:rsidR="00150E31" w:rsidRPr="00940C0D" w:rsidRDefault="00150E31" w:rsidP="00C91B6D">
      <w:pPr>
        <w:spacing w:line="276" w:lineRule="auto"/>
        <w:jc w:val="center"/>
        <w:rPr>
          <w:lang w:eastAsia="lt-LT"/>
        </w:rPr>
      </w:pPr>
    </w:p>
    <w:p w14:paraId="30651F8C" w14:textId="77777777" w:rsidR="00150E31" w:rsidRPr="00940C0D" w:rsidRDefault="00150E31" w:rsidP="00F81B99">
      <w:pPr>
        <w:ind w:firstLine="720"/>
        <w:jc w:val="both"/>
        <w:rPr>
          <w:szCs w:val="24"/>
          <w:lang w:eastAsia="lt-LT"/>
        </w:rPr>
      </w:pPr>
      <w:r w:rsidRPr="00940C0D">
        <w:rPr>
          <w:szCs w:val="24"/>
          <w:lang w:eastAsia="lt-LT"/>
        </w:rPr>
        <w:t>Lietuvos Respublikos Vyriausybė</w:t>
      </w:r>
      <w:r w:rsidRPr="00940C0D">
        <w:rPr>
          <w:spacing w:val="100"/>
          <w:szCs w:val="24"/>
          <w:lang w:eastAsia="lt-LT"/>
        </w:rPr>
        <w:t xml:space="preserve"> nutari</w:t>
      </w:r>
      <w:r w:rsidRPr="00940C0D">
        <w:rPr>
          <w:szCs w:val="24"/>
          <w:lang w:eastAsia="lt-LT"/>
        </w:rPr>
        <w:t>a:</w:t>
      </w:r>
    </w:p>
    <w:p w14:paraId="300C8DE7" w14:textId="3486BA97" w:rsidR="008F1650" w:rsidRDefault="006D727D" w:rsidP="00F81B99">
      <w:pPr>
        <w:tabs>
          <w:tab w:val="left" w:pos="720"/>
          <w:tab w:val="left" w:pos="851"/>
          <w:tab w:val="left" w:pos="993"/>
        </w:tabs>
        <w:jc w:val="both"/>
        <w:rPr>
          <w:szCs w:val="24"/>
          <w:lang w:eastAsia="lt-LT"/>
        </w:rPr>
      </w:pPr>
      <w:r w:rsidRPr="00940C0D">
        <w:rPr>
          <w:szCs w:val="24"/>
          <w:lang w:eastAsia="lt-LT"/>
        </w:rPr>
        <w:tab/>
      </w:r>
      <w:r w:rsidR="008F1650" w:rsidRPr="00D342B9">
        <w:rPr>
          <w:szCs w:val="24"/>
          <w:lang w:eastAsia="lt-LT"/>
        </w:rPr>
        <w:t xml:space="preserve">Pakeisti </w:t>
      </w:r>
      <w:r w:rsidR="008F1650">
        <w:t>Kelių priežiūros ir plėtros programos finansavimo lėšų naudojimo perkėlimo keltais per Klaipėdos valstybinio jūrų uosto akvatoriją į Kuršių neriją ir iš Kuršių nerijos bilieto kainai kompensuoti ir gyventojų ir jų lengvųjų automobilių neatlygintino perkėlimo užlietu krašto kelio Šilutė–Rusnė ruožu sąnaudoms kompensuoti tvarkos aprašą</w:t>
      </w:r>
      <w:r w:rsidR="008F1650" w:rsidRPr="00D342B9">
        <w:rPr>
          <w:szCs w:val="24"/>
          <w:lang w:eastAsia="lt-LT"/>
        </w:rPr>
        <w:t xml:space="preserve">, patvirtintą Lietuvos Respublikos Vyriausybės 2005 m. balandžio 21 d. nutarimu Nr. 447 ,,Dėl Lietuvos Respublikos kelių priežiūros ir plėtros programos finansavimo įstatymo įgyvendinimo“: </w:t>
      </w:r>
    </w:p>
    <w:p w14:paraId="6CACAE95" w14:textId="356C23E8" w:rsidR="008F1650" w:rsidRDefault="008F1650" w:rsidP="00F81B99">
      <w:pPr>
        <w:ind w:left="720"/>
        <w:rPr>
          <w:szCs w:val="24"/>
          <w:lang w:eastAsia="lt-LT"/>
        </w:rPr>
      </w:pPr>
      <w:r>
        <w:rPr>
          <w:szCs w:val="24"/>
          <w:lang w:eastAsia="lt-LT"/>
        </w:rPr>
        <w:t xml:space="preserve">1. </w:t>
      </w:r>
      <w:r w:rsidRPr="00D342B9">
        <w:rPr>
          <w:szCs w:val="24"/>
          <w:lang w:eastAsia="lt-LT"/>
        </w:rPr>
        <w:t xml:space="preserve">Pakeisti </w:t>
      </w:r>
      <w:r>
        <w:rPr>
          <w:szCs w:val="24"/>
          <w:lang w:eastAsia="lt-LT"/>
        </w:rPr>
        <w:t>8.1</w:t>
      </w:r>
      <w:r w:rsidRPr="00D342B9">
        <w:rPr>
          <w:szCs w:val="24"/>
          <w:lang w:eastAsia="lt-LT"/>
        </w:rPr>
        <w:t xml:space="preserve"> p</w:t>
      </w:r>
      <w:r>
        <w:rPr>
          <w:szCs w:val="24"/>
          <w:lang w:eastAsia="lt-LT"/>
        </w:rPr>
        <w:t>ap</w:t>
      </w:r>
      <w:r w:rsidRPr="00D342B9">
        <w:rPr>
          <w:szCs w:val="24"/>
          <w:lang w:eastAsia="lt-LT"/>
        </w:rPr>
        <w:t>un</w:t>
      </w:r>
      <w:r>
        <w:rPr>
          <w:szCs w:val="24"/>
          <w:lang w:eastAsia="lt-LT"/>
        </w:rPr>
        <w:t>ktį</w:t>
      </w:r>
      <w:r w:rsidRPr="00D342B9">
        <w:rPr>
          <w:szCs w:val="24"/>
          <w:lang w:eastAsia="lt-LT"/>
        </w:rPr>
        <w:t xml:space="preserve"> ir jį išdėstyti taip:</w:t>
      </w:r>
    </w:p>
    <w:p w14:paraId="37B277E6" w14:textId="77777777" w:rsidR="008F1650" w:rsidRDefault="008F1650" w:rsidP="00F81B99">
      <w:pPr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 xml:space="preserve">„8.1. </w:t>
      </w:r>
      <w:r w:rsidRPr="00D903EE">
        <w:rPr>
          <w:szCs w:val="24"/>
          <w:lang w:eastAsia="lt-LT"/>
        </w:rPr>
        <w:t xml:space="preserve">neįgaliuosius, registruotus Neįgalumo ir darbingumo nustatymo tarnybos prie Socialinės apsaugos ir darbo ministerijos informacinėje sistemoje, ir jų </w:t>
      </w:r>
      <w:r w:rsidRPr="001E46B6">
        <w:rPr>
          <w:b/>
          <w:szCs w:val="24"/>
        </w:rPr>
        <w:t>nuosavybės</w:t>
      </w:r>
      <w:r>
        <w:rPr>
          <w:b/>
          <w:szCs w:val="24"/>
        </w:rPr>
        <w:t xml:space="preserve"> ar kitokiu teisėtu pagrindu </w:t>
      </w:r>
      <w:r w:rsidRPr="001E46B6">
        <w:rPr>
          <w:b/>
          <w:szCs w:val="24"/>
        </w:rPr>
        <w:t>valdom</w:t>
      </w:r>
      <w:bookmarkStart w:id="0" w:name="_Hlk516121161"/>
      <w:r>
        <w:rPr>
          <w:b/>
          <w:szCs w:val="24"/>
        </w:rPr>
        <w:t>us automobilius</w:t>
      </w:r>
      <w:r>
        <w:rPr>
          <w:szCs w:val="24"/>
        </w:rPr>
        <w:t>,</w:t>
      </w:r>
      <w:r w:rsidRPr="00087E63">
        <w:rPr>
          <w:b/>
          <w:szCs w:val="24"/>
        </w:rPr>
        <w:t xml:space="preserve"> </w:t>
      </w:r>
      <w:r w:rsidRPr="00586956">
        <w:rPr>
          <w:b/>
          <w:szCs w:val="24"/>
        </w:rPr>
        <w:t>kuriuos jie vairuoja arba kuriais jie važiuoja</w:t>
      </w:r>
      <w:bookmarkEnd w:id="0"/>
      <w:r w:rsidRPr="00D903EE">
        <w:rPr>
          <w:strike/>
          <w:szCs w:val="24"/>
          <w:lang w:eastAsia="lt-LT"/>
        </w:rPr>
        <w:t xml:space="preserve"> vairuojamus lengvuosius automobilius, kurių registracijos liudijime yra specialiosios (pritaikytos neįgaliesiems) paskirties transporto priemonės statusą patvirtinanti žyma</w:t>
      </w:r>
      <w:r w:rsidRPr="00D903EE">
        <w:rPr>
          <w:szCs w:val="24"/>
          <w:lang w:eastAsia="lt-LT"/>
        </w:rPr>
        <w:t>;“</w:t>
      </w:r>
      <w:r>
        <w:rPr>
          <w:szCs w:val="24"/>
          <w:lang w:eastAsia="lt-LT"/>
        </w:rPr>
        <w:t>.</w:t>
      </w:r>
    </w:p>
    <w:p w14:paraId="54AE9070" w14:textId="71345C12" w:rsidR="008F1650" w:rsidRDefault="008F1650" w:rsidP="00F81B99">
      <w:pPr>
        <w:ind w:left="720"/>
        <w:rPr>
          <w:szCs w:val="24"/>
          <w:lang w:eastAsia="lt-LT"/>
        </w:rPr>
      </w:pPr>
      <w:r>
        <w:rPr>
          <w:szCs w:val="24"/>
          <w:lang w:eastAsia="lt-LT"/>
        </w:rPr>
        <w:t xml:space="preserve">2. </w:t>
      </w:r>
      <w:r w:rsidRPr="00D342B9">
        <w:rPr>
          <w:szCs w:val="24"/>
          <w:lang w:eastAsia="lt-LT"/>
        </w:rPr>
        <w:t xml:space="preserve">Pakeisti </w:t>
      </w:r>
      <w:r>
        <w:rPr>
          <w:szCs w:val="24"/>
          <w:lang w:eastAsia="lt-LT"/>
        </w:rPr>
        <w:t>8.2</w:t>
      </w:r>
      <w:r w:rsidRPr="00D342B9">
        <w:rPr>
          <w:szCs w:val="24"/>
          <w:lang w:eastAsia="lt-LT"/>
        </w:rPr>
        <w:t xml:space="preserve"> </w:t>
      </w:r>
      <w:r>
        <w:rPr>
          <w:szCs w:val="24"/>
          <w:lang w:eastAsia="lt-LT"/>
        </w:rPr>
        <w:t>pa</w:t>
      </w:r>
      <w:r w:rsidRPr="00D342B9">
        <w:rPr>
          <w:szCs w:val="24"/>
          <w:lang w:eastAsia="lt-LT"/>
        </w:rPr>
        <w:t>pun</w:t>
      </w:r>
      <w:r>
        <w:rPr>
          <w:szCs w:val="24"/>
          <w:lang w:eastAsia="lt-LT"/>
        </w:rPr>
        <w:t>ktį</w:t>
      </w:r>
      <w:r w:rsidRPr="00D342B9">
        <w:rPr>
          <w:szCs w:val="24"/>
          <w:lang w:eastAsia="lt-LT"/>
        </w:rPr>
        <w:t xml:space="preserve"> ir jį išdėstyti taip:</w:t>
      </w:r>
    </w:p>
    <w:p w14:paraId="47E80961" w14:textId="210EECCD" w:rsidR="008F1650" w:rsidRDefault="008F1650" w:rsidP="00F81B99">
      <w:pPr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„</w:t>
      </w:r>
      <w:r w:rsidRPr="00D903EE">
        <w:rPr>
          <w:szCs w:val="24"/>
          <w:lang w:eastAsia="lt-LT"/>
        </w:rPr>
        <w:t xml:space="preserve">8.2. </w:t>
      </w:r>
      <w:bookmarkStart w:id="1" w:name="_Hlk23244647"/>
      <w:r w:rsidRPr="00D903EE">
        <w:rPr>
          <w:szCs w:val="24"/>
          <w:lang w:eastAsia="lt-LT"/>
        </w:rPr>
        <w:t>tarnybos reikalais vykstančius greitosios medicinos pagalbos ir reanimacijos, priešgaisrinių gelbėjimo tarnybų, policijos, valstybės sienos apsaugos, civilinės saugos, kelių priežiūros, uosto saugos tarnybos, prokuratūros, muitinės pareigūnus</w:t>
      </w:r>
      <w:r>
        <w:rPr>
          <w:szCs w:val="24"/>
          <w:lang w:eastAsia="lt-LT"/>
        </w:rPr>
        <w:t>,</w:t>
      </w:r>
      <w:r w:rsidRPr="00D903EE">
        <w:rPr>
          <w:szCs w:val="24"/>
          <w:lang w:eastAsia="lt-LT"/>
        </w:rPr>
        <w:t xml:space="preserve"> </w:t>
      </w:r>
      <w:bookmarkStart w:id="2" w:name="_Hlk531769787"/>
      <w:r w:rsidRPr="00F3137D">
        <w:rPr>
          <w:b/>
          <w:bCs/>
          <w:szCs w:val="24"/>
          <w:lang w:eastAsia="lt-LT"/>
        </w:rPr>
        <w:t>Lietuvos kariuomenėje tarnaujanči</w:t>
      </w:r>
      <w:r>
        <w:rPr>
          <w:b/>
          <w:bCs/>
          <w:szCs w:val="24"/>
          <w:lang w:eastAsia="lt-LT"/>
        </w:rPr>
        <w:t>us</w:t>
      </w:r>
      <w:r w:rsidRPr="00F3137D">
        <w:rPr>
          <w:b/>
          <w:bCs/>
          <w:szCs w:val="24"/>
          <w:lang w:eastAsia="lt-LT"/>
        </w:rPr>
        <w:t xml:space="preserve"> kari</w:t>
      </w:r>
      <w:r>
        <w:rPr>
          <w:b/>
          <w:bCs/>
          <w:szCs w:val="24"/>
          <w:lang w:eastAsia="lt-LT"/>
        </w:rPr>
        <w:t>us</w:t>
      </w:r>
      <w:r w:rsidRPr="00F3137D">
        <w:rPr>
          <w:b/>
          <w:bCs/>
          <w:szCs w:val="24"/>
          <w:lang w:eastAsia="lt-LT"/>
        </w:rPr>
        <w:t xml:space="preserve">, </w:t>
      </w:r>
      <w:r w:rsidR="003B702B" w:rsidRPr="003B702B">
        <w:rPr>
          <w:b/>
          <w:bCs/>
          <w:szCs w:val="24"/>
          <w:lang w:eastAsia="lt-LT"/>
        </w:rPr>
        <w:t>šių</w:t>
      </w:r>
      <w:r w:rsidR="003B702B" w:rsidRPr="00D903EE">
        <w:rPr>
          <w:szCs w:val="24"/>
          <w:lang w:eastAsia="lt-LT"/>
        </w:rPr>
        <w:t xml:space="preserve"> </w:t>
      </w:r>
      <w:r w:rsidR="003B702B" w:rsidRPr="00D903EE">
        <w:rPr>
          <w:b/>
          <w:bCs/>
          <w:szCs w:val="24"/>
          <w:lang w:eastAsia="lt-LT"/>
        </w:rPr>
        <w:t>institucijų</w:t>
      </w:r>
      <w:r w:rsidR="003B702B">
        <w:rPr>
          <w:szCs w:val="24"/>
          <w:lang w:eastAsia="lt-LT"/>
        </w:rPr>
        <w:t xml:space="preserve"> </w:t>
      </w:r>
      <w:r w:rsidR="003B702B" w:rsidRPr="003B702B">
        <w:rPr>
          <w:b/>
          <w:bCs/>
          <w:szCs w:val="24"/>
          <w:lang w:eastAsia="lt-LT"/>
        </w:rPr>
        <w:t>ir tarnybų</w:t>
      </w:r>
      <w:r w:rsidR="003B702B" w:rsidRPr="00D903EE">
        <w:rPr>
          <w:szCs w:val="24"/>
          <w:lang w:eastAsia="lt-LT"/>
        </w:rPr>
        <w:t xml:space="preserve"> </w:t>
      </w:r>
      <w:r w:rsidRPr="00F3137D">
        <w:rPr>
          <w:b/>
          <w:bCs/>
          <w:szCs w:val="24"/>
          <w:lang w:eastAsia="lt-LT"/>
        </w:rPr>
        <w:t>valstybės tarnautoj</w:t>
      </w:r>
      <w:r>
        <w:rPr>
          <w:b/>
          <w:bCs/>
          <w:szCs w:val="24"/>
          <w:lang w:eastAsia="lt-LT"/>
        </w:rPr>
        <w:t>us</w:t>
      </w:r>
      <w:r w:rsidRPr="00F3137D">
        <w:rPr>
          <w:b/>
          <w:bCs/>
          <w:szCs w:val="24"/>
          <w:lang w:eastAsia="lt-LT"/>
        </w:rPr>
        <w:t xml:space="preserve"> ir pagal darbo sutartis dirbanči</w:t>
      </w:r>
      <w:r>
        <w:rPr>
          <w:b/>
          <w:bCs/>
          <w:szCs w:val="24"/>
          <w:lang w:eastAsia="lt-LT"/>
        </w:rPr>
        <w:t>us</w:t>
      </w:r>
      <w:r w:rsidRPr="00F3137D">
        <w:rPr>
          <w:b/>
          <w:bCs/>
          <w:szCs w:val="24"/>
          <w:lang w:eastAsia="lt-LT"/>
        </w:rPr>
        <w:t xml:space="preserve"> darbuotoj</w:t>
      </w:r>
      <w:bookmarkEnd w:id="2"/>
      <w:r>
        <w:rPr>
          <w:b/>
          <w:bCs/>
          <w:szCs w:val="24"/>
          <w:lang w:eastAsia="lt-LT"/>
        </w:rPr>
        <w:t>us</w:t>
      </w:r>
      <w:r w:rsidRPr="00F3137D">
        <w:rPr>
          <w:szCs w:val="24"/>
          <w:lang w:eastAsia="lt-LT"/>
        </w:rPr>
        <w:t xml:space="preserve"> </w:t>
      </w:r>
      <w:bookmarkStart w:id="3" w:name="_Hlk23244466"/>
      <w:r w:rsidRPr="00D903EE">
        <w:rPr>
          <w:szCs w:val="24"/>
          <w:lang w:eastAsia="lt-LT"/>
        </w:rPr>
        <w:t xml:space="preserve">ir </w:t>
      </w:r>
      <w:bookmarkEnd w:id="3"/>
      <w:r w:rsidR="003B702B" w:rsidRPr="003B702B">
        <w:rPr>
          <w:strike/>
          <w:szCs w:val="24"/>
          <w:lang w:eastAsia="lt-LT"/>
        </w:rPr>
        <w:t>šių tarnybų</w:t>
      </w:r>
      <w:r w:rsidR="003B702B">
        <w:rPr>
          <w:szCs w:val="24"/>
          <w:lang w:eastAsia="lt-LT"/>
        </w:rPr>
        <w:t xml:space="preserve"> </w:t>
      </w:r>
      <w:r w:rsidRPr="00D903EE">
        <w:rPr>
          <w:szCs w:val="24"/>
          <w:lang w:eastAsia="lt-LT"/>
        </w:rPr>
        <w:t>transporto priemones, kurie įrašyti į minėtų</w:t>
      </w:r>
      <w:r>
        <w:rPr>
          <w:szCs w:val="24"/>
          <w:lang w:eastAsia="lt-LT"/>
        </w:rPr>
        <w:t xml:space="preserve"> </w:t>
      </w:r>
      <w:r w:rsidRPr="003F0609">
        <w:rPr>
          <w:b/>
          <w:bCs/>
          <w:szCs w:val="24"/>
          <w:lang w:eastAsia="lt-LT"/>
        </w:rPr>
        <w:t>institucijų ir</w:t>
      </w:r>
      <w:r w:rsidRPr="00D903EE">
        <w:rPr>
          <w:szCs w:val="24"/>
          <w:lang w:eastAsia="lt-LT"/>
        </w:rPr>
        <w:t xml:space="preserve"> tarnybų Lietuvos automobilių kelių direkcijai pateiktą sąrašą</w:t>
      </w:r>
      <w:bookmarkEnd w:id="1"/>
      <w:r w:rsidRPr="00D903EE">
        <w:rPr>
          <w:szCs w:val="24"/>
          <w:lang w:eastAsia="lt-LT"/>
        </w:rPr>
        <w:t>;</w:t>
      </w:r>
      <w:r>
        <w:rPr>
          <w:szCs w:val="24"/>
          <w:lang w:eastAsia="lt-LT"/>
        </w:rPr>
        <w:t>“.</w:t>
      </w:r>
    </w:p>
    <w:p w14:paraId="2BBCAF46" w14:textId="6F0416CA" w:rsidR="008F1650" w:rsidRDefault="008F1650" w:rsidP="00F81B99">
      <w:pPr>
        <w:ind w:left="720"/>
        <w:rPr>
          <w:szCs w:val="24"/>
          <w:lang w:eastAsia="lt-LT"/>
        </w:rPr>
      </w:pPr>
      <w:r>
        <w:rPr>
          <w:szCs w:val="24"/>
          <w:lang w:eastAsia="lt-LT"/>
        </w:rPr>
        <w:t xml:space="preserve">3. </w:t>
      </w:r>
      <w:r w:rsidRPr="00D342B9">
        <w:rPr>
          <w:szCs w:val="24"/>
          <w:lang w:eastAsia="lt-LT"/>
        </w:rPr>
        <w:t xml:space="preserve">Pakeisti </w:t>
      </w:r>
      <w:r>
        <w:rPr>
          <w:szCs w:val="24"/>
          <w:lang w:eastAsia="lt-LT"/>
        </w:rPr>
        <w:t>8.3</w:t>
      </w:r>
      <w:r w:rsidRPr="00D342B9">
        <w:rPr>
          <w:szCs w:val="24"/>
          <w:lang w:eastAsia="lt-LT"/>
        </w:rPr>
        <w:t xml:space="preserve"> </w:t>
      </w:r>
      <w:r>
        <w:rPr>
          <w:szCs w:val="24"/>
          <w:lang w:eastAsia="lt-LT"/>
        </w:rPr>
        <w:t>pa</w:t>
      </w:r>
      <w:r w:rsidRPr="00D342B9">
        <w:rPr>
          <w:szCs w:val="24"/>
          <w:lang w:eastAsia="lt-LT"/>
        </w:rPr>
        <w:t>pun</w:t>
      </w:r>
      <w:r>
        <w:rPr>
          <w:szCs w:val="24"/>
          <w:lang w:eastAsia="lt-LT"/>
        </w:rPr>
        <w:t>ktį</w:t>
      </w:r>
      <w:r w:rsidRPr="00D342B9">
        <w:rPr>
          <w:szCs w:val="24"/>
          <w:lang w:eastAsia="lt-LT"/>
        </w:rPr>
        <w:t xml:space="preserve"> ir jį išdėstyti taip:</w:t>
      </w:r>
    </w:p>
    <w:p w14:paraId="009CCC87" w14:textId="5C2681AB" w:rsidR="008F1650" w:rsidRDefault="008F1650" w:rsidP="00F81B99">
      <w:pPr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 xml:space="preserve">„8.3. </w:t>
      </w:r>
      <w:bookmarkStart w:id="4" w:name="_Hlk23165713"/>
      <w:r w:rsidRPr="003F0609">
        <w:rPr>
          <w:szCs w:val="24"/>
          <w:lang w:eastAsia="lt-LT"/>
        </w:rPr>
        <w:t>Klaipėdos miesto savivaldybės valstybės tarnautojus ir</w:t>
      </w:r>
      <w:bookmarkStart w:id="5" w:name="_GoBack"/>
      <w:bookmarkEnd w:id="5"/>
      <w:r w:rsidRPr="003F0609">
        <w:rPr>
          <w:szCs w:val="24"/>
          <w:lang w:eastAsia="lt-LT"/>
        </w:rPr>
        <w:t xml:space="preserve"> darbuotojus, atliekančius tarnybines funkcijas </w:t>
      </w:r>
      <w:r w:rsidRPr="009B2FE6">
        <w:rPr>
          <w:b/>
          <w:color w:val="000000"/>
          <w:szCs w:val="24"/>
        </w:rPr>
        <w:t>ir dirbanči</w:t>
      </w:r>
      <w:r w:rsidR="004A3893">
        <w:rPr>
          <w:b/>
          <w:color w:val="000000"/>
          <w:szCs w:val="24"/>
        </w:rPr>
        <w:t>us</w:t>
      </w:r>
      <w:r w:rsidRPr="009B2FE6">
        <w:rPr>
          <w:b/>
          <w:color w:val="000000"/>
          <w:szCs w:val="24"/>
        </w:rPr>
        <w:t xml:space="preserve"> darbus</w:t>
      </w:r>
      <w:r w:rsidRPr="009B2FE6">
        <w:rPr>
          <w:szCs w:val="24"/>
        </w:rPr>
        <w:t xml:space="preserve"> </w:t>
      </w:r>
      <w:r w:rsidRPr="003F0609">
        <w:rPr>
          <w:szCs w:val="24"/>
          <w:lang w:eastAsia="lt-LT"/>
        </w:rPr>
        <w:t>Klaipėdos miesto dalyje Smiltynėje</w:t>
      </w:r>
      <w:r w:rsidR="00D91B2D">
        <w:rPr>
          <w:szCs w:val="24"/>
          <w:lang w:eastAsia="lt-LT"/>
        </w:rPr>
        <w:t>,</w:t>
      </w:r>
      <w:r w:rsidR="00A211C5">
        <w:rPr>
          <w:szCs w:val="24"/>
          <w:lang w:eastAsia="lt-LT"/>
        </w:rPr>
        <w:t xml:space="preserve"> </w:t>
      </w:r>
      <w:r w:rsidR="00A211C5" w:rsidRPr="00A211C5">
        <w:rPr>
          <w:b/>
          <w:bCs/>
          <w:szCs w:val="24"/>
          <w:lang w:eastAsia="lt-LT"/>
        </w:rPr>
        <w:t xml:space="preserve">ir </w:t>
      </w:r>
      <w:r w:rsidR="00A211C5">
        <w:rPr>
          <w:b/>
          <w:szCs w:val="24"/>
        </w:rPr>
        <w:t>tarnybines</w:t>
      </w:r>
      <w:r w:rsidR="00A211C5">
        <w:rPr>
          <w:szCs w:val="24"/>
        </w:rPr>
        <w:t xml:space="preserve"> </w:t>
      </w:r>
      <w:r w:rsidR="00A211C5" w:rsidRPr="009B2FE6">
        <w:rPr>
          <w:b/>
          <w:color w:val="000000"/>
          <w:szCs w:val="24"/>
        </w:rPr>
        <w:t>transporto priemon</w:t>
      </w:r>
      <w:r w:rsidR="00A211C5">
        <w:rPr>
          <w:b/>
          <w:color w:val="000000"/>
          <w:szCs w:val="24"/>
        </w:rPr>
        <w:t>es</w:t>
      </w:r>
      <w:r w:rsidRPr="003F0609">
        <w:rPr>
          <w:szCs w:val="24"/>
          <w:lang w:eastAsia="lt-LT"/>
        </w:rPr>
        <w:t>, kurie įrašyti į Klaipėdos miesto savivaldybės Lietuvos automobilių kelių direkcijai pateiktą sąrašą</w:t>
      </w:r>
      <w:bookmarkEnd w:id="4"/>
      <w:r w:rsidRPr="003F0609">
        <w:rPr>
          <w:szCs w:val="24"/>
          <w:lang w:eastAsia="lt-LT"/>
        </w:rPr>
        <w:t>;</w:t>
      </w:r>
      <w:r>
        <w:rPr>
          <w:szCs w:val="24"/>
          <w:lang w:eastAsia="lt-LT"/>
        </w:rPr>
        <w:t>“.</w:t>
      </w:r>
      <w:r w:rsidR="00FC707D" w:rsidRPr="00FC707D">
        <w:rPr>
          <w:b/>
          <w:szCs w:val="24"/>
        </w:rPr>
        <w:t xml:space="preserve"> </w:t>
      </w:r>
    </w:p>
    <w:p w14:paraId="1A5EFE15" w14:textId="7D1F9F20" w:rsidR="008F1650" w:rsidRDefault="008F1650" w:rsidP="00F81B99">
      <w:pPr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 xml:space="preserve">4. </w:t>
      </w:r>
      <w:r w:rsidRPr="00D342B9">
        <w:rPr>
          <w:szCs w:val="24"/>
          <w:lang w:eastAsia="lt-LT"/>
        </w:rPr>
        <w:t xml:space="preserve">Pakeisti </w:t>
      </w:r>
      <w:r>
        <w:rPr>
          <w:szCs w:val="24"/>
          <w:lang w:eastAsia="lt-LT"/>
        </w:rPr>
        <w:t>8.9</w:t>
      </w:r>
      <w:r w:rsidRPr="00D342B9">
        <w:rPr>
          <w:szCs w:val="24"/>
          <w:lang w:eastAsia="lt-LT"/>
        </w:rPr>
        <w:t xml:space="preserve"> </w:t>
      </w:r>
      <w:r>
        <w:rPr>
          <w:szCs w:val="24"/>
          <w:lang w:eastAsia="lt-LT"/>
        </w:rPr>
        <w:t>pa</w:t>
      </w:r>
      <w:r w:rsidRPr="00D342B9">
        <w:rPr>
          <w:szCs w:val="24"/>
          <w:lang w:eastAsia="lt-LT"/>
        </w:rPr>
        <w:t>pun</w:t>
      </w:r>
      <w:r>
        <w:rPr>
          <w:szCs w:val="24"/>
          <w:lang w:eastAsia="lt-LT"/>
        </w:rPr>
        <w:t>ktį</w:t>
      </w:r>
      <w:r w:rsidRPr="00D342B9">
        <w:rPr>
          <w:szCs w:val="24"/>
          <w:lang w:eastAsia="lt-LT"/>
        </w:rPr>
        <w:t xml:space="preserve"> ir jį išdėstyti taip:</w:t>
      </w:r>
    </w:p>
    <w:p w14:paraId="49463775" w14:textId="77777777" w:rsidR="008F1650" w:rsidRPr="003F0609" w:rsidRDefault="008F1650" w:rsidP="00F81B99">
      <w:pPr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„</w:t>
      </w:r>
      <w:r w:rsidRPr="003F0609">
        <w:rPr>
          <w:szCs w:val="24"/>
          <w:lang w:eastAsia="lt-LT"/>
        </w:rPr>
        <w:t xml:space="preserve">8.9. Klaipėdos miesto savivaldybės įmonių </w:t>
      </w:r>
      <w:r w:rsidRPr="003F0609">
        <w:rPr>
          <w:b/>
          <w:bCs/>
          <w:szCs w:val="24"/>
          <w:lang w:eastAsia="lt-LT"/>
        </w:rPr>
        <w:t>ir įstaigų</w:t>
      </w:r>
      <w:r>
        <w:rPr>
          <w:szCs w:val="24"/>
          <w:lang w:eastAsia="lt-LT"/>
        </w:rPr>
        <w:t xml:space="preserve"> </w:t>
      </w:r>
      <w:r w:rsidRPr="003F0609">
        <w:rPr>
          <w:szCs w:val="24"/>
          <w:lang w:eastAsia="lt-LT"/>
        </w:rPr>
        <w:t>darbuotojus, dirbančius darbus Klaipėdos miesto dalyje Smiltynėje, kurie įrašyti į Klaipėdos miesto savivaldybės Lietuvos automobilių kelių direkcijai pateiktą sąrašą;</w:t>
      </w:r>
      <w:r>
        <w:rPr>
          <w:szCs w:val="24"/>
          <w:lang w:eastAsia="lt-LT"/>
        </w:rPr>
        <w:t>“.</w:t>
      </w:r>
    </w:p>
    <w:p w14:paraId="7906DFA6" w14:textId="41287F9E" w:rsidR="00DE17F0" w:rsidRDefault="00DE17F0" w:rsidP="00C91B6D">
      <w:pPr>
        <w:tabs>
          <w:tab w:val="left" w:pos="720"/>
          <w:tab w:val="left" w:pos="851"/>
          <w:tab w:val="left" w:pos="993"/>
        </w:tabs>
        <w:spacing w:line="276" w:lineRule="auto"/>
        <w:jc w:val="both"/>
        <w:rPr>
          <w:szCs w:val="24"/>
          <w:lang w:eastAsia="lt-LT"/>
        </w:rPr>
      </w:pPr>
    </w:p>
    <w:p w14:paraId="49B4A6F1" w14:textId="77777777" w:rsidR="003B702B" w:rsidRPr="00940C0D" w:rsidRDefault="003B702B" w:rsidP="00C91B6D">
      <w:pPr>
        <w:tabs>
          <w:tab w:val="left" w:pos="720"/>
          <w:tab w:val="left" w:pos="851"/>
          <w:tab w:val="left" w:pos="993"/>
        </w:tabs>
        <w:spacing w:line="276" w:lineRule="auto"/>
        <w:jc w:val="both"/>
        <w:rPr>
          <w:szCs w:val="24"/>
          <w:lang w:eastAsia="lt-LT"/>
        </w:rPr>
      </w:pPr>
    </w:p>
    <w:p w14:paraId="6F63FFBF" w14:textId="77777777" w:rsidR="00150E31" w:rsidRPr="00940C0D" w:rsidRDefault="00150E31" w:rsidP="00C91B6D">
      <w:pPr>
        <w:tabs>
          <w:tab w:val="center" w:pos="-7800"/>
          <w:tab w:val="left" w:pos="6237"/>
          <w:tab w:val="right" w:pos="8306"/>
        </w:tabs>
        <w:spacing w:line="276" w:lineRule="auto"/>
        <w:rPr>
          <w:lang w:eastAsia="lt-LT"/>
        </w:rPr>
      </w:pPr>
      <w:r w:rsidRPr="00940C0D">
        <w:rPr>
          <w:lang w:eastAsia="lt-LT"/>
        </w:rPr>
        <w:t>Ministras Pirmininkas</w:t>
      </w:r>
      <w:r w:rsidRPr="00940C0D">
        <w:rPr>
          <w:lang w:eastAsia="lt-LT"/>
        </w:rPr>
        <w:tab/>
      </w:r>
    </w:p>
    <w:p w14:paraId="2E8BC4A9" w14:textId="77777777" w:rsidR="00150E31" w:rsidRDefault="00150E31" w:rsidP="00C91B6D">
      <w:pPr>
        <w:tabs>
          <w:tab w:val="center" w:pos="-7800"/>
          <w:tab w:val="left" w:pos="6237"/>
          <w:tab w:val="right" w:pos="8306"/>
        </w:tabs>
        <w:spacing w:line="276" w:lineRule="auto"/>
        <w:rPr>
          <w:lang w:eastAsia="lt-LT"/>
        </w:rPr>
      </w:pPr>
    </w:p>
    <w:p w14:paraId="5AB0E49E" w14:textId="77777777" w:rsidR="00214E3B" w:rsidRPr="00940C0D" w:rsidRDefault="00214E3B" w:rsidP="00C91B6D">
      <w:pPr>
        <w:tabs>
          <w:tab w:val="center" w:pos="-7800"/>
          <w:tab w:val="left" w:pos="6237"/>
          <w:tab w:val="right" w:pos="8306"/>
        </w:tabs>
        <w:spacing w:line="276" w:lineRule="auto"/>
        <w:rPr>
          <w:lang w:eastAsia="lt-LT"/>
        </w:rPr>
      </w:pPr>
    </w:p>
    <w:p w14:paraId="062C428C" w14:textId="2E1D5A61" w:rsidR="00422892" w:rsidRPr="00940C0D" w:rsidRDefault="00150E31" w:rsidP="004A61E1">
      <w:pPr>
        <w:tabs>
          <w:tab w:val="center" w:pos="-7800"/>
          <w:tab w:val="left" w:pos="6237"/>
          <w:tab w:val="right" w:pos="8306"/>
        </w:tabs>
        <w:spacing w:line="276" w:lineRule="auto"/>
        <w:rPr>
          <w:lang w:eastAsia="lt-LT"/>
        </w:rPr>
      </w:pPr>
      <w:r w:rsidRPr="00940C0D">
        <w:rPr>
          <w:lang w:eastAsia="lt-LT"/>
        </w:rPr>
        <w:t>Susisiekimo ministras</w:t>
      </w:r>
      <w:r w:rsidRPr="00940C0D">
        <w:rPr>
          <w:lang w:eastAsia="lt-LT"/>
        </w:rPr>
        <w:tab/>
      </w:r>
    </w:p>
    <w:sectPr w:rsidR="00422892" w:rsidRPr="00940C0D" w:rsidSect="00531E0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707" w:bottom="1134" w:left="1701" w:header="567" w:footer="567" w:gutter="0"/>
      <w:cols w:space="129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81CE06" w14:textId="77777777" w:rsidR="00B212B6" w:rsidRDefault="00B212B6">
      <w:r>
        <w:separator/>
      </w:r>
    </w:p>
  </w:endnote>
  <w:endnote w:type="continuationSeparator" w:id="0">
    <w:p w14:paraId="4E8D6682" w14:textId="77777777" w:rsidR="00B212B6" w:rsidRDefault="00B212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2FF" w:usb1="0000FCFF" w:usb2="00000001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23A58" w14:textId="77777777" w:rsidR="00B63790" w:rsidRDefault="00B63790">
    <w:pPr>
      <w:tabs>
        <w:tab w:val="center" w:pos="4153"/>
        <w:tab w:val="right" w:pos="8306"/>
      </w:tabs>
      <w:rPr>
        <w:lang w:eastAsia="lt-LT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A5DACE" w14:textId="77777777" w:rsidR="00B63790" w:rsidRDefault="00B63790">
    <w:pPr>
      <w:tabs>
        <w:tab w:val="center" w:pos="4153"/>
        <w:tab w:val="right" w:pos="8306"/>
      </w:tabs>
      <w:rPr>
        <w:lang w:eastAsia="lt-L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69345" w14:textId="77777777" w:rsidR="00B63790" w:rsidRDefault="00B63790">
    <w:pPr>
      <w:tabs>
        <w:tab w:val="center" w:pos="4153"/>
        <w:tab w:val="right" w:pos="8306"/>
      </w:tabs>
      <w:rPr>
        <w:lang w:eastAsia="lt-L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7B2D80" w14:textId="77777777" w:rsidR="00B212B6" w:rsidRDefault="00B212B6">
      <w:r>
        <w:separator/>
      </w:r>
    </w:p>
  </w:footnote>
  <w:footnote w:type="continuationSeparator" w:id="0">
    <w:p w14:paraId="24DD1D57" w14:textId="77777777" w:rsidR="00B212B6" w:rsidRDefault="00B212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E0899" w14:textId="77777777" w:rsidR="00B63790" w:rsidRDefault="00B63790">
    <w:pPr>
      <w:framePr w:wrap="auto" w:vAnchor="text" w:hAnchor="margin" w:xAlign="center" w:y="1"/>
      <w:tabs>
        <w:tab w:val="center" w:pos="4153"/>
        <w:tab w:val="right" w:pos="8306"/>
      </w:tabs>
      <w:spacing w:after="160" w:line="259" w:lineRule="auto"/>
      <w:rPr>
        <w:lang w:eastAsia="lt-LT"/>
      </w:rPr>
    </w:pPr>
    <w:r>
      <w:rPr>
        <w:lang w:eastAsia="lt-LT"/>
      </w:rPr>
      <w:fldChar w:fldCharType="begin"/>
    </w:r>
    <w:r>
      <w:rPr>
        <w:lang w:eastAsia="lt-LT"/>
      </w:rPr>
      <w:instrText xml:space="preserve">PAGE  </w:instrText>
    </w:r>
    <w:r>
      <w:rPr>
        <w:lang w:eastAsia="lt-LT"/>
      </w:rPr>
      <w:fldChar w:fldCharType="end"/>
    </w:r>
  </w:p>
  <w:p w14:paraId="4C7CB4BE" w14:textId="77777777" w:rsidR="00B63790" w:rsidRDefault="00B63790">
    <w:pPr>
      <w:tabs>
        <w:tab w:val="center" w:pos="4153"/>
        <w:tab w:val="right" w:pos="8306"/>
      </w:tabs>
      <w:spacing w:after="160" w:line="259" w:lineRule="auto"/>
      <w:rPr>
        <w:lang w:eastAsia="lt-L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5862E9" w14:textId="77777777" w:rsidR="00B63790" w:rsidRDefault="00B63790">
    <w:pPr>
      <w:framePr w:wrap="auto" w:vAnchor="text" w:hAnchor="margin" w:xAlign="center" w:y="1"/>
      <w:tabs>
        <w:tab w:val="center" w:pos="4153"/>
        <w:tab w:val="right" w:pos="8306"/>
      </w:tabs>
      <w:spacing w:after="160" w:line="259" w:lineRule="auto"/>
      <w:rPr>
        <w:lang w:eastAsia="lt-LT"/>
      </w:rPr>
    </w:pPr>
    <w:r>
      <w:rPr>
        <w:lang w:eastAsia="lt-LT"/>
      </w:rPr>
      <w:fldChar w:fldCharType="begin"/>
    </w:r>
    <w:r>
      <w:rPr>
        <w:lang w:eastAsia="lt-LT"/>
      </w:rPr>
      <w:instrText xml:space="preserve">PAGE  </w:instrText>
    </w:r>
    <w:r>
      <w:rPr>
        <w:lang w:eastAsia="lt-LT"/>
      </w:rPr>
      <w:fldChar w:fldCharType="separate"/>
    </w:r>
    <w:r w:rsidR="002A7F77">
      <w:rPr>
        <w:noProof/>
        <w:lang w:eastAsia="lt-LT"/>
      </w:rPr>
      <w:t>7</w:t>
    </w:r>
    <w:r>
      <w:rPr>
        <w:lang w:eastAsia="lt-LT"/>
      </w:rPr>
      <w:fldChar w:fldCharType="end"/>
    </w:r>
  </w:p>
  <w:p w14:paraId="4DD7471B" w14:textId="77777777" w:rsidR="00B63790" w:rsidRDefault="00B63790">
    <w:pPr>
      <w:tabs>
        <w:tab w:val="center" w:pos="4153"/>
        <w:tab w:val="right" w:pos="8306"/>
      </w:tabs>
      <w:spacing w:after="160" w:line="259" w:lineRule="auto"/>
      <w:rPr>
        <w:lang w:eastAsia="lt-L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C1D251" w14:textId="77777777" w:rsidR="00B63790" w:rsidRDefault="00B63790">
    <w:pPr>
      <w:tabs>
        <w:tab w:val="center" w:pos="4153"/>
        <w:tab w:val="right" w:pos="8306"/>
      </w:tabs>
      <w:spacing w:after="160" w:line="259" w:lineRule="auto"/>
      <w:rPr>
        <w:lang w:eastAsia="lt-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FD7433"/>
    <w:multiLevelType w:val="hybridMultilevel"/>
    <w:tmpl w:val="2E2EFC2E"/>
    <w:lvl w:ilvl="0" w:tplc="D6749DB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228E5670"/>
    <w:multiLevelType w:val="hybridMultilevel"/>
    <w:tmpl w:val="71483008"/>
    <w:lvl w:ilvl="0" w:tplc="836EA3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330747"/>
    <w:multiLevelType w:val="multilevel"/>
    <w:tmpl w:val="91364DC4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89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3" w15:restartNumberingAfterBreak="0">
    <w:nsid w:val="287961A7"/>
    <w:multiLevelType w:val="multilevel"/>
    <w:tmpl w:val="3BE429A6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4" w15:restartNumberingAfterBreak="0">
    <w:nsid w:val="58551087"/>
    <w:multiLevelType w:val="hybridMultilevel"/>
    <w:tmpl w:val="A0240346"/>
    <w:lvl w:ilvl="0" w:tplc="0427000F">
      <w:start w:val="1"/>
      <w:numFmt w:val="decimal"/>
      <w:lvlText w:val="%1."/>
      <w:lvlJc w:val="left"/>
      <w:pPr>
        <w:ind w:left="1800" w:hanging="360"/>
      </w:pPr>
    </w:lvl>
    <w:lvl w:ilvl="1" w:tplc="04270019">
      <w:start w:val="1"/>
      <w:numFmt w:val="lowerLetter"/>
      <w:lvlText w:val="%2."/>
      <w:lvlJc w:val="left"/>
      <w:pPr>
        <w:ind w:left="2520" w:hanging="360"/>
      </w:pPr>
    </w:lvl>
    <w:lvl w:ilvl="2" w:tplc="0427001B" w:tentative="1">
      <w:start w:val="1"/>
      <w:numFmt w:val="lowerRoman"/>
      <w:lvlText w:val="%3."/>
      <w:lvlJc w:val="right"/>
      <w:pPr>
        <w:ind w:left="3240" w:hanging="180"/>
      </w:pPr>
    </w:lvl>
    <w:lvl w:ilvl="3" w:tplc="0427000F" w:tentative="1">
      <w:start w:val="1"/>
      <w:numFmt w:val="decimal"/>
      <w:lvlText w:val="%4."/>
      <w:lvlJc w:val="left"/>
      <w:pPr>
        <w:ind w:left="3960" w:hanging="360"/>
      </w:pPr>
    </w:lvl>
    <w:lvl w:ilvl="4" w:tplc="04270019" w:tentative="1">
      <w:start w:val="1"/>
      <w:numFmt w:val="lowerLetter"/>
      <w:lvlText w:val="%5."/>
      <w:lvlJc w:val="left"/>
      <w:pPr>
        <w:ind w:left="4680" w:hanging="360"/>
      </w:pPr>
    </w:lvl>
    <w:lvl w:ilvl="5" w:tplc="0427001B" w:tentative="1">
      <w:start w:val="1"/>
      <w:numFmt w:val="lowerRoman"/>
      <w:lvlText w:val="%6."/>
      <w:lvlJc w:val="right"/>
      <w:pPr>
        <w:ind w:left="5400" w:hanging="180"/>
      </w:pPr>
    </w:lvl>
    <w:lvl w:ilvl="6" w:tplc="0427000F" w:tentative="1">
      <w:start w:val="1"/>
      <w:numFmt w:val="decimal"/>
      <w:lvlText w:val="%7."/>
      <w:lvlJc w:val="left"/>
      <w:pPr>
        <w:ind w:left="6120" w:hanging="360"/>
      </w:pPr>
    </w:lvl>
    <w:lvl w:ilvl="7" w:tplc="04270019" w:tentative="1">
      <w:start w:val="1"/>
      <w:numFmt w:val="lowerLetter"/>
      <w:lvlText w:val="%8."/>
      <w:lvlJc w:val="left"/>
      <w:pPr>
        <w:ind w:left="6840" w:hanging="360"/>
      </w:pPr>
    </w:lvl>
    <w:lvl w:ilvl="8" w:tplc="0427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A5F2C44"/>
    <w:multiLevelType w:val="multilevel"/>
    <w:tmpl w:val="9140C57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3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6" w15:restartNumberingAfterBreak="0">
    <w:nsid w:val="71AC2418"/>
    <w:multiLevelType w:val="hybridMultilevel"/>
    <w:tmpl w:val="FA042964"/>
    <w:lvl w:ilvl="0" w:tplc="D6749DBC">
      <w:start w:val="8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72DD5F43"/>
    <w:multiLevelType w:val="hybridMultilevel"/>
    <w:tmpl w:val="71483008"/>
    <w:lvl w:ilvl="0" w:tplc="836EA3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7"/>
  </w:num>
  <w:num w:numId="6">
    <w:abstractNumId w:val="1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LOwtDQzBRLmlko6SsGpxcWZ+XkgBca1AOMCIMosAAAA"/>
  </w:docVars>
  <w:rsids>
    <w:rsidRoot w:val="00150E31"/>
    <w:rsid w:val="000038E5"/>
    <w:rsid w:val="00012616"/>
    <w:rsid w:val="000130E6"/>
    <w:rsid w:val="00013BDA"/>
    <w:rsid w:val="000147E8"/>
    <w:rsid w:val="00015F00"/>
    <w:rsid w:val="00022959"/>
    <w:rsid w:val="00023563"/>
    <w:rsid w:val="00027093"/>
    <w:rsid w:val="00027E1E"/>
    <w:rsid w:val="0003744E"/>
    <w:rsid w:val="000376C8"/>
    <w:rsid w:val="000377A2"/>
    <w:rsid w:val="00040928"/>
    <w:rsid w:val="0005343F"/>
    <w:rsid w:val="000544B8"/>
    <w:rsid w:val="00055489"/>
    <w:rsid w:val="00055883"/>
    <w:rsid w:val="00057B1D"/>
    <w:rsid w:val="00062BCE"/>
    <w:rsid w:val="00074B86"/>
    <w:rsid w:val="00080A54"/>
    <w:rsid w:val="0008214D"/>
    <w:rsid w:val="0008318B"/>
    <w:rsid w:val="00084164"/>
    <w:rsid w:val="000858E4"/>
    <w:rsid w:val="0009081D"/>
    <w:rsid w:val="000908A6"/>
    <w:rsid w:val="0009336F"/>
    <w:rsid w:val="00094895"/>
    <w:rsid w:val="00094BAA"/>
    <w:rsid w:val="000952A5"/>
    <w:rsid w:val="00096CE1"/>
    <w:rsid w:val="00097F6C"/>
    <w:rsid w:val="000A0081"/>
    <w:rsid w:val="000A0863"/>
    <w:rsid w:val="000A1A33"/>
    <w:rsid w:val="000A20F1"/>
    <w:rsid w:val="000A2537"/>
    <w:rsid w:val="000A3EBF"/>
    <w:rsid w:val="000A4B2D"/>
    <w:rsid w:val="000B00FA"/>
    <w:rsid w:val="000B01C6"/>
    <w:rsid w:val="000B0C70"/>
    <w:rsid w:val="000B177B"/>
    <w:rsid w:val="000B335E"/>
    <w:rsid w:val="000B3C4A"/>
    <w:rsid w:val="000B46BA"/>
    <w:rsid w:val="000B5318"/>
    <w:rsid w:val="000B64FB"/>
    <w:rsid w:val="000B68A9"/>
    <w:rsid w:val="000C2AC0"/>
    <w:rsid w:val="000C366C"/>
    <w:rsid w:val="000C389C"/>
    <w:rsid w:val="000C5D92"/>
    <w:rsid w:val="000C6E35"/>
    <w:rsid w:val="000D1C78"/>
    <w:rsid w:val="000E6E86"/>
    <w:rsid w:val="000F0154"/>
    <w:rsid w:val="000F06AB"/>
    <w:rsid w:val="000F2D06"/>
    <w:rsid w:val="00104703"/>
    <w:rsid w:val="00111DB7"/>
    <w:rsid w:val="001223E4"/>
    <w:rsid w:val="001250CB"/>
    <w:rsid w:val="00126866"/>
    <w:rsid w:val="0012774D"/>
    <w:rsid w:val="00127DF6"/>
    <w:rsid w:val="0013292C"/>
    <w:rsid w:val="001329D3"/>
    <w:rsid w:val="00133901"/>
    <w:rsid w:val="00135518"/>
    <w:rsid w:val="00135530"/>
    <w:rsid w:val="0014065D"/>
    <w:rsid w:val="00142DBB"/>
    <w:rsid w:val="001451FC"/>
    <w:rsid w:val="00147288"/>
    <w:rsid w:val="00147397"/>
    <w:rsid w:val="00150E31"/>
    <w:rsid w:val="0015259B"/>
    <w:rsid w:val="001526AF"/>
    <w:rsid w:val="00161CD4"/>
    <w:rsid w:val="0016306A"/>
    <w:rsid w:val="0016350A"/>
    <w:rsid w:val="001647CC"/>
    <w:rsid w:val="0017043D"/>
    <w:rsid w:val="0017057C"/>
    <w:rsid w:val="00170FBA"/>
    <w:rsid w:val="00171D75"/>
    <w:rsid w:val="00174682"/>
    <w:rsid w:val="00174B49"/>
    <w:rsid w:val="00175DB1"/>
    <w:rsid w:val="00176F87"/>
    <w:rsid w:val="0017758B"/>
    <w:rsid w:val="00184DEA"/>
    <w:rsid w:val="00190C20"/>
    <w:rsid w:val="0019483A"/>
    <w:rsid w:val="00194C43"/>
    <w:rsid w:val="00195A9B"/>
    <w:rsid w:val="00195CE2"/>
    <w:rsid w:val="001A26DA"/>
    <w:rsid w:val="001A68CE"/>
    <w:rsid w:val="001A6C9A"/>
    <w:rsid w:val="001A7F56"/>
    <w:rsid w:val="001B122F"/>
    <w:rsid w:val="001B2107"/>
    <w:rsid w:val="001B3BD0"/>
    <w:rsid w:val="001B4C04"/>
    <w:rsid w:val="001B4CDF"/>
    <w:rsid w:val="001B4DAC"/>
    <w:rsid w:val="001B7D3C"/>
    <w:rsid w:val="001C06A9"/>
    <w:rsid w:val="001C1FFD"/>
    <w:rsid w:val="001C20B8"/>
    <w:rsid w:val="001C231C"/>
    <w:rsid w:val="001C2E33"/>
    <w:rsid w:val="001C7953"/>
    <w:rsid w:val="001D2C55"/>
    <w:rsid w:val="001D4D1D"/>
    <w:rsid w:val="001D6130"/>
    <w:rsid w:val="001D6BA9"/>
    <w:rsid w:val="001D7270"/>
    <w:rsid w:val="001D7891"/>
    <w:rsid w:val="001D79D3"/>
    <w:rsid w:val="001E01B4"/>
    <w:rsid w:val="001E3570"/>
    <w:rsid w:val="001E70F3"/>
    <w:rsid w:val="001E7794"/>
    <w:rsid w:val="001F20CC"/>
    <w:rsid w:val="001F2A02"/>
    <w:rsid w:val="001F5A5F"/>
    <w:rsid w:val="001F6FA4"/>
    <w:rsid w:val="002028A3"/>
    <w:rsid w:val="00204D01"/>
    <w:rsid w:val="00207CB2"/>
    <w:rsid w:val="002109A0"/>
    <w:rsid w:val="00214E3B"/>
    <w:rsid w:val="00221F74"/>
    <w:rsid w:val="002278CF"/>
    <w:rsid w:val="00233634"/>
    <w:rsid w:val="0023464F"/>
    <w:rsid w:val="00235A47"/>
    <w:rsid w:val="00237B31"/>
    <w:rsid w:val="00240FF7"/>
    <w:rsid w:val="00241028"/>
    <w:rsid w:val="0024421B"/>
    <w:rsid w:val="002604A1"/>
    <w:rsid w:val="00261C50"/>
    <w:rsid w:val="00266A34"/>
    <w:rsid w:val="00267183"/>
    <w:rsid w:val="00271905"/>
    <w:rsid w:val="00271D09"/>
    <w:rsid w:val="00273F82"/>
    <w:rsid w:val="002801BF"/>
    <w:rsid w:val="00280D85"/>
    <w:rsid w:val="00281F50"/>
    <w:rsid w:val="002832F2"/>
    <w:rsid w:val="002848EF"/>
    <w:rsid w:val="002856D4"/>
    <w:rsid w:val="0028782F"/>
    <w:rsid w:val="00290504"/>
    <w:rsid w:val="0029286E"/>
    <w:rsid w:val="00293052"/>
    <w:rsid w:val="002934CA"/>
    <w:rsid w:val="002A2E73"/>
    <w:rsid w:val="002A3F76"/>
    <w:rsid w:val="002A7F77"/>
    <w:rsid w:val="002B0530"/>
    <w:rsid w:val="002B1797"/>
    <w:rsid w:val="002B1B53"/>
    <w:rsid w:val="002B63EB"/>
    <w:rsid w:val="002C0ABF"/>
    <w:rsid w:val="002C0C92"/>
    <w:rsid w:val="002C0F2A"/>
    <w:rsid w:val="002C1424"/>
    <w:rsid w:val="002C2BEB"/>
    <w:rsid w:val="002C4D16"/>
    <w:rsid w:val="002C729A"/>
    <w:rsid w:val="002D1B2C"/>
    <w:rsid w:val="002D2AF7"/>
    <w:rsid w:val="002D65AE"/>
    <w:rsid w:val="002E189A"/>
    <w:rsid w:val="002E1EF3"/>
    <w:rsid w:val="002E41EC"/>
    <w:rsid w:val="002E451D"/>
    <w:rsid w:val="002E78C2"/>
    <w:rsid w:val="002F1463"/>
    <w:rsid w:val="002F3973"/>
    <w:rsid w:val="003043E6"/>
    <w:rsid w:val="00306792"/>
    <w:rsid w:val="00306A2B"/>
    <w:rsid w:val="00307705"/>
    <w:rsid w:val="00310BC3"/>
    <w:rsid w:val="00310FA0"/>
    <w:rsid w:val="00312102"/>
    <w:rsid w:val="003122EE"/>
    <w:rsid w:val="003125C5"/>
    <w:rsid w:val="00315DEC"/>
    <w:rsid w:val="00320CD5"/>
    <w:rsid w:val="00325D6E"/>
    <w:rsid w:val="00333471"/>
    <w:rsid w:val="00335C8D"/>
    <w:rsid w:val="00340401"/>
    <w:rsid w:val="0034502E"/>
    <w:rsid w:val="003464ED"/>
    <w:rsid w:val="003508F9"/>
    <w:rsid w:val="00350A6C"/>
    <w:rsid w:val="00351D77"/>
    <w:rsid w:val="00352B9C"/>
    <w:rsid w:val="00352C40"/>
    <w:rsid w:val="00354DF0"/>
    <w:rsid w:val="003563BA"/>
    <w:rsid w:val="00356460"/>
    <w:rsid w:val="00357551"/>
    <w:rsid w:val="00357C28"/>
    <w:rsid w:val="003617E7"/>
    <w:rsid w:val="003701C5"/>
    <w:rsid w:val="00370F6A"/>
    <w:rsid w:val="003728C8"/>
    <w:rsid w:val="00374086"/>
    <w:rsid w:val="0037797C"/>
    <w:rsid w:val="0038089C"/>
    <w:rsid w:val="00382ABE"/>
    <w:rsid w:val="00383FE9"/>
    <w:rsid w:val="00385C76"/>
    <w:rsid w:val="00386E1A"/>
    <w:rsid w:val="0039478E"/>
    <w:rsid w:val="00395700"/>
    <w:rsid w:val="0039627D"/>
    <w:rsid w:val="00396D2A"/>
    <w:rsid w:val="00397F71"/>
    <w:rsid w:val="003A1AB0"/>
    <w:rsid w:val="003A466C"/>
    <w:rsid w:val="003A75E3"/>
    <w:rsid w:val="003B011E"/>
    <w:rsid w:val="003B120A"/>
    <w:rsid w:val="003B2FAE"/>
    <w:rsid w:val="003B3C7A"/>
    <w:rsid w:val="003B4F30"/>
    <w:rsid w:val="003B58E8"/>
    <w:rsid w:val="003B702B"/>
    <w:rsid w:val="003C20A4"/>
    <w:rsid w:val="003D13EC"/>
    <w:rsid w:val="003D2BB2"/>
    <w:rsid w:val="003D5523"/>
    <w:rsid w:val="003D5560"/>
    <w:rsid w:val="003D612B"/>
    <w:rsid w:val="003D798D"/>
    <w:rsid w:val="003E43B3"/>
    <w:rsid w:val="003E4513"/>
    <w:rsid w:val="003F0DB1"/>
    <w:rsid w:val="003F31EB"/>
    <w:rsid w:val="003F59C1"/>
    <w:rsid w:val="004051C8"/>
    <w:rsid w:val="00405E5C"/>
    <w:rsid w:val="004067ED"/>
    <w:rsid w:val="00407847"/>
    <w:rsid w:val="00410208"/>
    <w:rsid w:val="00414C2E"/>
    <w:rsid w:val="0041506F"/>
    <w:rsid w:val="00416446"/>
    <w:rsid w:val="0041763C"/>
    <w:rsid w:val="00420403"/>
    <w:rsid w:val="00422892"/>
    <w:rsid w:val="00424738"/>
    <w:rsid w:val="00426128"/>
    <w:rsid w:val="004268F1"/>
    <w:rsid w:val="00426ECB"/>
    <w:rsid w:val="00427E43"/>
    <w:rsid w:val="00430EB2"/>
    <w:rsid w:val="004325CA"/>
    <w:rsid w:val="00432FEB"/>
    <w:rsid w:val="0043708A"/>
    <w:rsid w:val="00437136"/>
    <w:rsid w:val="004426E4"/>
    <w:rsid w:val="00442FDE"/>
    <w:rsid w:val="004451F9"/>
    <w:rsid w:val="004453D2"/>
    <w:rsid w:val="00446306"/>
    <w:rsid w:val="004469BA"/>
    <w:rsid w:val="004472E0"/>
    <w:rsid w:val="00451D3C"/>
    <w:rsid w:val="00453600"/>
    <w:rsid w:val="00455636"/>
    <w:rsid w:val="004606D4"/>
    <w:rsid w:val="00461185"/>
    <w:rsid w:val="00467207"/>
    <w:rsid w:val="00472D89"/>
    <w:rsid w:val="0047538A"/>
    <w:rsid w:val="00475F88"/>
    <w:rsid w:val="004767CA"/>
    <w:rsid w:val="0048471C"/>
    <w:rsid w:val="0048792D"/>
    <w:rsid w:val="00491AA3"/>
    <w:rsid w:val="004A0C9D"/>
    <w:rsid w:val="004A3893"/>
    <w:rsid w:val="004A61E1"/>
    <w:rsid w:val="004B1FFE"/>
    <w:rsid w:val="004B3BF0"/>
    <w:rsid w:val="004B3E86"/>
    <w:rsid w:val="004B5043"/>
    <w:rsid w:val="004B62EB"/>
    <w:rsid w:val="004B6D76"/>
    <w:rsid w:val="004C0CA7"/>
    <w:rsid w:val="004C6878"/>
    <w:rsid w:val="004D1578"/>
    <w:rsid w:val="004D5532"/>
    <w:rsid w:val="004D5558"/>
    <w:rsid w:val="004D5F40"/>
    <w:rsid w:val="004E0955"/>
    <w:rsid w:val="004E3000"/>
    <w:rsid w:val="004F0081"/>
    <w:rsid w:val="004F26ED"/>
    <w:rsid w:val="004F2A37"/>
    <w:rsid w:val="004F4196"/>
    <w:rsid w:val="004F5716"/>
    <w:rsid w:val="00500CB9"/>
    <w:rsid w:val="00501F8E"/>
    <w:rsid w:val="00502741"/>
    <w:rsid w:val="00505753"/>
    <w:rsid w:val="00506354"/>
    <w:rsid w:val="00506A3F"/>
    <w:rsid w:val="00506C68"/>
    <w:rsid w:val="00507CED"/>
    <w:rsid w:val="0051134F"/>
    <w:rsid w:val="005118BE"/>
    <w:rsid w:val="00512B32"/>
    <w:rsid w:val="005154A6"/>
    <w:rsid w:val="005158E6"/>
    <w:rsid w:val="0052024D"/>
    <w:rsid w:val="00522D5A"/>
    <w:rsid w:val="00524CB6"/>
    <w:rsid w:val="00524D9F"/>
    <w:rsid w:val="00525AAD"/>
    <w:rsid w:val="005300B4"/>
    <w:rsid w:val="005307B5"/>
    <w:rsid w:val="00530C5B"/>
    <w:rsid w:val="00531E05"/>
    <w:rsid w:val="005328D5"/>
    <w:rsid w:val="00532E08"/>
    <w:rsid w:val="00533A46"/>
    <w:rsid w:val="00535160"/>
    <w:rsid w:val="005352AC"/>
    <w:rsid w:val="00535663"/>
    <w:rsid w:val="005364A2"/>
    <w:rsid w:val="005379DB"/>
    <w:rsid w:val="00540454"/>
    <w:rsid w:val="00540CA5"/>
    <w:rsid w:val="00545AA9"/>
    <w:rsid w:val="005504C9"/>
    <w:rsid w:val="00551E24"/>
    <w:rsid w:val="00552A40"/>
    <w:rsid w:val="0055563E"/>
    <w:rsid w:val="005607C7"/>
    <w:rsid w:val="00561201"/>
    <w:rsid w:val="00561A1A"/>
    <w:rsid w:val="00562742"/>
    <w:rsid w:val="0056358B"/>
    <w:rsid w:val="005677D6"/>
    <w:rsid w:val="00567DE5"/>
    <w:rsid w:val="00572485"/>
    <w:rsid w:val="00572577"/>
    <w:rsid w:val="00573102"/>
    <w:rsid w:val="00574A22"/>
    <w:rsid w:val="00575999"/>
    <w:rsid w:val="005803E4"/>
    <w:rsid w:val="005819D3"/>
    <w:rsid w:val="00581E16"/>
    <w:rsid w:val="00582596"/>
    <w:rsid w:val="005865B2"/>
    <w:rsid w:val="00587B27"/>
    <w:rsid w:val="005907AA"/>
    <w:rsid w:val="00591503"/>
    <w:rsid w:val="00591F36"/>
    <w:rsid w:val="00594ED4"/>
    <w:rsid w:val="005A2910"/>
    <w:rsid w:val="005A422E"/>
    <w:rsid w:val="005A5DA1"/>
    <w:rsid w:val="005A5EAE"/>
    <w:rsid w:val="005A5FFB"/>
    <w:rsid w:val="005A72A5"/>
    <w:rsid w:val="005A7FAF"/>
    <w:rsid w:val="005B25AC"/>
    <w:rsid w:val="005B3F76"/>
    <w:rsid w:val="005C6957"/>
    <w:rsid w:val="005E02B3"/>
    <w:rsid w:val="005E0BE6"/>
    <w:rsid w:val="005E20F8"/>
    <w:rsid w:val="005E34E7"/>
    <w:rsid w:val="005F0B65"/>
    <w:rsid w:val="005F22AF"/>
    <w:rsid w:val="005F4F29"/>
    <w:rsid w:val="005F5896"/>
    <w:rsid w:val="005F6FB5"/>
    <w:rsid w:val="00600B0A"/>
    <w:rsid w:val="00601DD2"/>
    <w:rsid w:val="00603495"/>
    <w:rsid w:val="006041DB"/>
    <w:rsid w:val="006050F4"/>
    <w:rsid w:val="00606883"/>
    <w:rsid w:val="006070F2"/>
    <w:rsid w:val="00610EFF"/>
    <w:rsid w:val="00613391"/>
    <w:rsid w:val="00613F28"/>
    <w:rsid w:val="00614123"/>
    <w:rsid w:val="00615927"/>
    <w:rsid w:val="00624C2B"/>
    <w:rsid w:val="006269C9"/>
    <w:rsid w:val="0062749F"/>
    <w:rsid w:val="00627E26"/>
    <w:rsid w:val="006300A8"/>
    <w:rsid w:val="00631C5E"/>
    <w:rsid w:val="00634281"/>
    <w:rsid w:val="006365B8"/>
    <w:rsid w:val="00642C19"/>
    <w:rsid w:val="00643672"/>
    <w:rsid w:val="00647D2A"/>
    <w:rsid w:val="00647E45"/>
    <w:rsid w:val="0065145E"/>
    <w:rsid w:val="00653BB2"/>
    <w:rsid w:val="00661318"/>
    <w:rsid w:val="006639FC"/>
    <w:rsid w:val="0066493D"/>
    <w:rsid w:val="00666F0E"/>
    <w:rsid w:val="00675214"/>
    <w:rsid w:val="00677008"/>
    <w:rsid w:val="00684BE3"/>
    <w:rsid w:val="00690CD2"/>
    <w:rsid w:val="00692AC6"/>
    <w:rsid w:val="00694479"/>
    <w:rsid w:val="006A2416"/>
    <w:rsid w:val="006A48EA"/>
    <w:rsid w:val="006A750A"/>
    <w:rsid w:val="006B38B1"/>
    <w:rsid w:val="006B44F2"/>
    <w:rsid w:val="006B7EC1"/>
    <w:rsid w:val="006C02BA"/>
    <w:rsid w:val="006C10CE"/>
    <w:rsid w:val="006C1B23"/>
    <w:rsid w:val="006C2E47"/>
    <w:rsid w:val="006D04D2"/>
    <w:rsid w:val="006D2C98"/>
    <w:rsid w:val="006D36B9"/>
    <w:rsid w:val="006D727D"/>
    <w:rsid w:val="006D7C6E"/>
    <w:rsid w:val="006E0978"/>
    <w:rsid w:val="006E26AC"/>
    <w:rsid w:val="006E2C91"/>
    <w:rsid w:val="006E36AB"/>
    <w:rsid w:val="006E5FE5"/>
    <w:rsid w:val="006E60E9"/>
    <w:rsid w:val="006E69D5"/>
    <w:rsid w:val="006F6236"/>
    <w:rsid w:val="006F628E"/>
    <w:rsid w:val="00700942"/>
    <w:rsid w:val="00701B0B"/>
    <w:rsid w:val="0070307F"/>
    <w:rsid w:val="007037C3"/>
    <w:rsid w:val="00704AF9"/>
    <w:rsid w:val="00707C90"/>
    <w:rsid w:val="007102A2"/>
    <w:rsid w:val="00710C4D"/>
    <w:rsid w:val="00711701"/>
    <w:rsid w:val="00713D7E"/>
    <w:rsid w:val="00720C19"/>
    <w:rsid w:val="007232D5"/>
    <w:rsid w:val="00723646"/>
    <w:rsid w:val="00724546"/>
    <w:rsid w:val="0072714B"/>
    <w:rsid w:val="007301A9"/>
    <w:rsid w:val="0073022A"/>
    <w:rsid w:val="0074330E"/>
    <w:rsid w:val="0074469A"/>
    <w:rsid w:val="00751DC4"/>
    <w:rsid w:val="00752E2C"/>
    <w:rsid w:val="00753F22"/>
    <w:rsid w:val="00757136"/>
    <w:rsid w:val="00762273"/>
    <w:rsid w:val="007637B7"/>
    <w:rsid w:val="0076568D"/>
    <w:rsid w:val="00765953"/>
    <w:rsid w:val="007661E4"/>
    <w:rsid w:val="007718C6"/>
    <w:rsid w:val="00775613"/>
    <w:rsid w:val="00775B15"/>
    <w:rsid w:val="00777635"/>
    <w:rsid w:val="007805C3"/>
    <w:rsid w:val="00781F2C"/>
    <w:rsid w:val="00786165"/>
    <w:rsid w:val="00787312"/>
    <w:rsid w:val="00791343"/>
    <w:rsid w:val="00794196"/>
    <w:rsid w:val="00797022"/>
    <w:rsid w:val="007A044F"/>
    <w:rsid w:val="007A14DA"/>
    <w:rsid w:val="007A19CE"/>
    <w:rsid w:val="007A1DE5"/>
    <w:rsid w:val="007A724E"/>
    <w:rsid w:val="007B1192"/>
    <w:rsid w:val="007B6D96"/>
    <w:rsid w:val="007B7BDB"/>
    <w:rsid w:val="007C1401"/>
    <w:rsid w:val="007C58A1"/>
    <w:rsid w:val="007C62DC"/>
    <w:rsid w:val="007C6559"/>
    <w:rsid w:val="007D2974"/>
    <w:rsid w:val="007D334F"/>
    <w:rsid w:val="007D5BFB"/>
    <w:rsid w:val="007D72CA"/>
    <w:rsid w:val="007E10B7"/>
    <w:rsid w:val="007E595F"/>
    <w:rsid w:val="007E7246"/>
    <w:rsid w:val="007F0F93"/>
    <w:rsid w:val="007F2098"/>
    <w:rsid w:val="007F58A0"/>
    <w:rsid w:val="00804AAF"/>
    <w:rsid w:val="00805BBC"/>
    <w:rsid w:val="00807F9C"/>
    <w:rsid w:val="00811172"/>
    <w:rsid w:val="00813EC1"/>
    <w:rsid w:val="00816D07"/>
    <w:rsid w:val="008226FC"/>
    <w:rsid w:val="00822A1E"/>
    <w:rsid w:val="0082380E"/>
    <w:rsid w:val="00823F1C"/>
    <w:rsid w:val="0082403C"/>
    <w:rsid w:val="00825AA5"/>
    <w:rsid w:val="0083019E"/>
    <w:rsid w:val="008304C7"/>
    <w:rsid w:val="00834CB6"/>
    <w:rsid w:val="00834F9D"/>
    <w:rsid w:val="00835595"/>
    <w:rsid w:val="00836315"/>
    <w:rsid w:val="008370E7"/>
    <w:rsid w:val="00845216"/>
    <w:rsid w:val="00847BB8"/>
    <w:rsid w:val="0085198B"/>
    <w:rsid w:val="00851F7D"/>
    <w:rsid w:val="0085312E"/>
    <w:rsid w:val="0085529A"/>
    <w:rsid w:val="008612C7"/>
    <w:rsid w:val="00863CF4"/>
    <w:rsid w:val="00865C1A"/>
    <w:rsid w:val="0086634D"/>
    <w:rsid w:val="00866930"/>
    <w:rsid w:val="00870008"/>
    <w:rsid w:val="00872216"/>
    <w:rsid w:val="00875BAD"/>
    <w:rsid w:val="00876F6A"/>
    <w:rsid w:val="00877B6A"/>
    <w:rsid w:val="008820FF"/>
    <w:rsid w:val="008821B7"/>
    <w:rsid w:val="008850E0"/>
    <w:rsid w:val="00885CC1"/>
    <w:rsid w:val="008863FD"/>
    <w:rsid w:val="00887B57"/>
    <w:rsid w:val="0089009C"/>
    <w:rsid w:val="00892334"/>
    <w:rsid w:val="00892891"/>
    <w:rsid w:val="00893327"/>
    <w:rsid w:val="00893681"/>
    <w:rsid w:val="00894176"/>
    <w:rsid w:val="008945CD"/>
    <w:rsid w:val="008A0788"/>
    <w:rsid w:val="008A7F7D"/>
    <w:rsid w:val="008B2345"/>
    <w:rsid w:val="008B35B7"/>
    <w:rsid w:val="008B5304"/>
    <w:rsid w:val="008B648B"/>
    <w:rsid w:val="008B714D"/>
    <w:rsid w:val="008B79B2"/>
    <w:rsid w:val="008C01EE"/>
    <w:rsid w:val="008C0DC5"/>
    <w:rsid w:val="008C4DB6"/>
    <w:rsid w:val="008C647A"/>
    <w:rsid w:val="008D0FDD"/>
    <w:rsid w:val="008D10C8"/>
    <w:rsid w:val="008D608F"/>
    <w:rsid w:val="008E0E11"/>
    <w:rsid w:val="008E1A4F"/>
    <w:rsid w:val="008E1B77"/>
    <w:rsid w:val="008E1C5D"/>
    <w:rsid w:val="008E31E5"/>
    <w:rsid w:val="008F0645"/>
    <w:rsid w:val="008F1650"/>
    <w:rsid w:val="008F5387"/>
    <w:rsid w:val="008F5474"/>
    <w:rsid w:val="008F663A"/>
    <w:rsid w:val="008F7B21"/>
    <w:rsid w:val="00911155"/>
    <w:rsid w:val="0091192E"/>
    <w:rsid w:val="0092050D"/>
    <w:rsid w:val="0092083D"/>
    <w:rsid w:val="00920F5C"/>
    <w:rsid w:val="009277AA"/>
    <w:rsid w:val="00932199"/>
    <w:rsid w:val="00933A6C"/>
    <w:rsid w:val="0093662D"/>
    <w:rsid w:val="00940C0D"/>
    <w:rsid w:val="00941340"/>
    <w:rsid w:val="00943C64"/>
    <w:rsid w:val="00952643"/>
    <w:rsid w:val="00954B74"/>
    <w:rsid w:val="00955B29"/>
    <w:rsid w:val="00956C28"/>
    <w:rsid w:val="009571B9"/>
    <w:rsid w:val="009576D9"/>
    <w:rsid w:val="00961B76"/>
    <w:rsid w:val="0096450C"/>
    <w:rsid w:val="009662D7"/>
    <w:rsid w:val="009703F5"/>
    <w:rsid w:val="00971634"/>
    <w:rsid w:val="00971ED4"/>
    <w:rsid w:val="0097262B"/>
    <w:rsid w:val="00974302"/>
    <w:rsid w:val="00990C09"/>
    <w:rsid w:val="00995C19"/>
    <w:rsid w:val="00996BD0"/>
    <w:rsid w:val="009A30C8"/>
    <w:rsid w:val="009A6BAD"/>
    <w:rsid w:val="009A7B94"/>
    <w:rsid w:val="009B00DB"/>
    <w:rsid w:val="009B0A9B"/>
    <w:rsid w:val="009B1C23"/>
    <w:rsid w:val="009B2FE4"/>
    <w:rsid w:val="009B305A"/>
    <w:rsid w:val="009B62B8"/>
    <w:rsid w:val="009B6466"/>
    <w:rsid w:val="009B7A52"/>
    <w:rsid w:val="009C0196"/>
    <w:rsid w:val="009C02C9"/>
    <w:rsid w:val="009C37C6"/>
    <w:rsid w:val="009C5348"/>
    <w:rsid w:val="009C7E2F"/>
    <w:rsid w:val="009D146A"/>
    <w:rsid w:val="009D3CD4"/>
    <w:rsid w:val="009D3CDD"/>
    <w:rsid w:val="009D4E4E"/>
    <w:rsid w:val="009D51A7"/>
    <w:rsid w:val="009E1051"/>
    <w:rsid w:val="009E488C"/>
    <w:rsid w:val="009E4AF1"/>
    <w:rsid w:val="009E6A6B"/>
    <w:rsid w:val="009F0418"/>
    <w:rsid w:val="009F0458"/>
    <w:rsid w:val="009F3DD0"/>
    <w:rsid w:val="009F40C8"/>
    <w:rsid w:val="009F5050"/>
    <w:rsid w:val="009F54B3"/>
    <w:rsid w:val="009F72FF"/>
    <w:rsid w:val="00A016E0"/>
    <w:rsid w:val="00A028D9"/>
    <w:rsid w:val="00A0694D"/>
    <w:rsid w:val="00A07A3C"/>
    <w:rsid w:val="00A10826"/>
    <w:rsid w:val="00A11F78"/>
    <w:rsid w:val="00A15877"/>
    <w:rsid w:val="00A15974"/>
    <w:rsid w:val="00A16AB2"/>
    <w:rsid w:val="00A211C5"/>
    <w:rsid w:val="00A273DE"/>
    <w:rsid w:val="00A274DA"/>
    <w:rsid w:val="00A321F9"/>
    <w:rsid w:val="00A33345"/>
    <w:rsid w:val="00A33D26"/>
    <w:rsid w:val="00A34804"/>
    <w:rsid w:val="00A42833"/>
    <w:rsid w:val="00A430BF"/>
    <w:rsid w:val="00A44FCF"/>
    <w:rsid w:val="00A5034C"/>
    <w:rsid w:val="00A51BAF"/>
    <w:rsid w:val="00A52895"/>
    <w:rsid w:val="00A5380B"/>
    <w:rsid w:val="00A54B7D"/>
    <w:rsid w:val="00A54CE4"/>
    <w:rsid w:val="00A54ECC"/>
    <w:rsid w:val="00A55C4D"/>
    <w:rsid w:val="00A57E98"/>
    <w:rsid w:val="00A600D6"/>
    <w:rsid w:val="00A644CC"/>
    <w:rsid w:val="00A6523B"/>
    <w:rsid w:val="00A67C67"/>
    <w:rsid w:val="00A71140"/>
    <w:rsid w:val="00A71B6D"/>
    <w:rsid w:val="00A72BA3"/>
    <w:rsid w:val="00A745C0"/>
    <w:rsid w:val="00A77E9E"/>
    <w:rsid w:val="00A80577"/>
    <w:rsid w:val="00A81301"/>
    <w:rsid w:val="00A824F1"/>
    <w:rsid w:val="00A8308E"/>
    <w:rsid w:val="00A83DA6"/>
    <w:rsid w:val="00A877B5"/>
    <w:rsid w:val="00A92543"/>
    <w:rsid w:val="00A97BEB"/>
    <w:rsid w:val="00AA304B"/>
    <w:rsid w:val="00AA4B11"/>
    <w:rsid w:val="00AB0A9C"/>
    <w:rsid w:val="00AB173B"/>
    <w:rsid w:val="00AB1814"/>
    <w:rsid w:val="00AB3048"/>
    <w:rsid w:val="00AB429D"/>
    <w:rsid w:val="00AB6CD0"/>
    <w:rsid w:val="00AB7983"/>
    <w:rsid w:val="00AC09F0"/>
    <w:rsid w:val="00AC16F9"/>
    <w:rsid w:val="00AC2297"/>
    <w:rsid w:val="00AC2BE5"/>
    <w:rsid w:val="00AC2D0E"/>
    <w:rsid w:val="00AC504B"/>
    <w:rsid w:val="00AC6F14"/>
    <w:rsid w:val="00AD26EA"/>
    <w:rsid w:val="00AD44C6"/>
    <w:rsid w:val="00AE07D4"/>
    <w:rsid w:val="00AE2172"/>
    <w:rsid w:val="00AE26E8"/>
    <w:rsid w:val="00AE5749"/>
    <w:rsid w:val="00AF0D23"/>
    <w:rsid w:val="00AF6FF5"/>
    <w:rsid w:val="00B02C84"/>
    <w:rsid w:val="00B0614A"/>
    <w:rsid w:val="00B06637"/>
    <w:rsid w:val="00B069C3"/>
    <w:rsid w:val="00B06E85"/>
    <w:rsid w:val="00B10DFC"/>
    <w:rsid w:val="00B112A6"/>
    <w:rsid w:val="00B15614"/>
    <w:rsid w:val="00B16A48"/>
    <w:rsid w:val="00B171C0"/>
    <w:rsid w:val="00B212B6"/>
    <w:rsid w:val="00B279A1"/>
    <w:rsid w:val="00B3032A"/>
    <w:rsid w:val="00B324C1"/>
    <w:rsid w:val="00B32C62"/>
    <w:rsid w:val="00B3313C"/>
    <w:rsid w:val="00B338CB"/>
    <w:rsid w:val="00B36256"/>
    <w:rsid w:val="00B45EE9"/>
    <w:rsid w:val="00B51233"/>
    <w:rsid w:val="00B548C9"/>
    <w:rsid w:val="00B6006E"/>
    <w:rsid w:val="00B6031D"/>
    <w:rsid w:val="00B63790"/>
    <w:rsid w:val="00B6545D"/>
    <w:rsid w:val="00B6578B"/>
    <w:rsid w:val="00B65ECD"/>
    <w:rsid w:val="00B7122C"/>
    <w:rsid w:val="00B73AAC"/>
    <w:rsid w:val="00B7489B"/>
    <w:rsid w:val="00B74E16"/>
    <w:rsid w:val="00B76A53"/>
    <w:rsid w:val="00B803BB"/>
    <w:rsid w:val="00B81421"/>
    <w:rsid w:val="00B853A0"/>
    <w:rsid w:val="00B8693C"/>
    <w:rsid w:val="00B876AA"/>
    <w:rsid w:val="00B87AB1"/>
    <w:rsid w:val="00B93E3E"/>
    <w:rsid w:val="00BA21FD"/>
    <w:rsid w:val="00BA6C49"/>
    <w:rsid w:val="00BB0818"/>
    <w:rsid w:val="00BB7036"/>
    <w:rsid w:val="00BC2012"/>
    <w:rsid w:val="00BC2231"/>
    <w:rsid w:val="00BC2704"/>
    <w:rsid w:val="00BC3038"/>
    <w:rsid w:val="00BC42D8"/>
    <w:rsid w:val="00BC4FC5"/>
    <w:rsid w:val="00BD217F"/>
    <w:rsid w:val="00BD2468"/>
    <w:rsid w:val="00BD4C28"/>
    <w:rsid w:val="00BD71BD"/>
    <w:rsid w:val="00BD7BDA"/>
    <w:rsid w:val="00BE06B8"/>
    <w:rsid w:val="00BE152E"/>
    <w:rsid w:val="00BE43B5"/>
    <w:rsid w:val="00BE5424"/>
    <w:rsid w:val="00BE5A45"/>
    <w:rsid w:val="00BE63B8"/>
    <w:rsid w:val="00BF3CF6"/>
    <w:rsid w:val="00BF51BF"/>
    <w:rsid w:val="00BF5341"/>
    <w:rsid w:val="00C005A5"/>
    <w:rsid w:val="00C00A26"/>
    <w:rsid w:val="00C022EC"/>
    <w:rsid w:val="00C04B35"/>
    <w:rsid w:val="00C05AA4"/>
    <w:rsid w:val="00C05AC3"/>
    <w:rsid w:val="00C06631"/>
    <w:rsid w:val="00C072FB"/>
    <w:rsid w:val="00C127C3"/>
    <w:rsid w:val="00C16271"/>
    <w:rsid w:val="00C17C99"/>
    <w:rsid w:val="00C22ECC"/>
    <w:rsid w:val="00C2610E"/>
    <w:rsid w:val="00C26253"/>
    <w:rsid w:val="00C30DA3"/>
    <w:rsid w:val="00C3128C"/>
    <w:rsid w:val="00C35819"/>
    <w:rsid w:val="00C40612"/>
    <w:rsid w:val="00C44526"/>
    <w:rsid w:val="00C45A46"/>
    <w:rsid w:val="00C46E78"/>
    <w:rsid w:val="00C4732B"/>
    <w:rsid w:val="00C50B1E"/>
    <w:rsid w:val="00C555B7"/>
    <w:rsid w:val="00C563B6"/>
    <w:rsid w:val="00C627BD"/>
    <w:rsid w:val="00C62A02"/>
    <w:rsid w:val="00C632D9"/>
    <w:rsid w:val="00C63567"/>
    <w:rsid w:val="00C6490E"/>
    <w:rsid w:val="00C702CE"/>
    <w:rsid w:val="00C715EE"/>
    <w:rsid w:val="00C72D9A"/>
    <w:rsid w:val="00C735F4"/>
    <w:rsid w:val="00C76C32"/>
    <w:rsid w:val="00C82149"/>
    <w:rsid w:val="00C821F7"/>
    <w:rsid w:val="00C83E47"/>
    <w:rsid w:val="00C872F5"/>
    <w:rsid w:val="00C912C6"/>
    <w:rsid w:val="00C91B6D"/>
    <w:rsid w:val="00C9491B"/>
    <w:rsid w:val="00C94E20"/>
    <w:rsid w:val="00CA3FC1"/>
    <w:rsid w:val="00CA464B"/>
    <w:rsid w:val="00CA4926"/>
    <w:rsid w:val="00CA5ED9"/>
    <w:rsid w:val="00CB08CD"/>
    <w:rsid w:val="00CB0C4A"/>
    <w:rsid w:val="00CB1E1C"/>
    <w:rsid w:val="00CB2B4D"/>
    <w:rsid w:val="00CB62C0"/>
    <w:rsid w:val="00CC2652"/>
    <w:rsid w:val="00CC52B3"/>
    <w:rsid w:val="00CD11BD"/>
    <w:rsid w:val="00CD1FAF"/>
    <w:rsid w:val="00CD2E4C"/>
    <w:rsid w:val="00CD5ABD"/>
    <w:rsid w:val="00CD6FFE"/>
    <w:rsid w:val="00CE23A6"/>
    <w:rsid w:val="00CE3F4D"/>
    <w:rsid w:val="00CE505E"/>
    <w:rsid w:val="00CE6027"/>
    <w:rsid w:val="00CF054C"/>
    <w:rsid w:val="00CF33E6"/>
    <w:rsid w:val="00CF3806"/>
    <w:rsid w:val="00CF4BAF"/>
    <w:rsid w:val="00D001EF"/>
    <w:rsid w:val="00D004B9"/>
    <w:rsid w:val="00D008AB"/>
    <w:rsid w:val="00D00AB9"/>
    <w:rsid w:val="00D00F7D"/>
    <w:rsid w:val="00D01B98"/>
    <w:rsid w:val="00D039FE"/>
    <w:rsid w:val="00D11567"/>
    <w:rsid w:val="00D11DB7"/>
    <w:rsid w:val="00D16278"/>
    <w:rsid w:val="00D20628"/>
    <w:rsid w:val="00D20AF9"/>
    <w:rsid w:val="00D211EA"/>
    <w:rsid w:val="00D22899"/>
    <w:rsid w:val="00D23B6E"/>
    <w:rsid w:val="00D2582D"/>
    <w:rsid w:val="00D2771A"/>
    <w:rsid w:val="00D27891"/>
    <w:rsid w:val="00D27F02"/>
    <w:rsid w:val="00D3229B"/>
    <w:rsid w:val="00D327E5"/>
    <w:rsid w:val="00D36ACE"/>
    <w:rsid w:val="00D37B34"/>
    <w:rsid w:val="00D402E4"/>
    <w:rsid w:val="00D40B75"/>
    <w:rsid w:val="00D4253C"/>
    <w:rsid w:val="00D456A7"/>
    <w:rsid w:val="00D50033"/>
    <w:rsid w:val="00D529B5"/>
    <w:rsid w:val="00D56FAA"/>
    <w:rsid w:val="00D5791E"/>
    <w:rsid w:val="00D626B9"/>
    <w:rsid w:val="00D635FA"/>
    <w:rsid w:val="00D7469B"/>
    <w:rsid w:val="00D7493C"/>
    <w:rsid w:val="00D76425"/>
    <w:rsid w:val="00D81395"/>
    <w:rsid w:val="00D81FEC"/>
    <w:rsid w:val="00D8292C"/>
    <w:rsid w:val="00D85305"/>
    <w:rsid w:val="00D85675"/>
    <w:rsid w:val="00D86784"/>
    <w:rsid w:val="00D919F1"/>
    <w:rsid w:val="00D91B2D"/>
    <w:rsid w:val="00D932A1"/>
    <w:rsid w:val="00D94126"/>
    <w:rsid w:val="00D97F4B"/>
    <w:rsid w:val="00DA7EBD"/>
    <w:rsid w:val="00DB0475"/>
    <w:rsid w:val="00DB1991"/>
    <w:rsid w:val="00DD071D"/>
    <w:rsid w:val="00DD4B46"/>
    <w:rsid w:val="00DD5A64"/>
    <w:rsid w:val="00DD5F34"/>
    <w:rsid w:val="00DD69BA"/>
    <w:rsid w:val="00DE17F0"/>
    <w:rsid w:val="00DE31C1"/>
    <w:rsid w:val="00DE6A0F"/>
    <w:rsid w:val="00DE7A7D"/>
    <w:rsid w:val="00DF1292"/>
    <w:rsid w:val="00DF1617"/>
    <w:rsid w:val="00DF325D"/>
    <w:rsid w:val="00DF34B7"/>
    <w:rsid w:val="00DF5160"/>
    <w:rsid w:val="00DF5716"/>
    <w:rsid w:val="00DF6677"/>
    <w:rsid w:val="00E078BD"/>
    <w:rsid w:val="00E07AFD"/>
    <w:rsid w:val="00E12769"/>
    <w:rsid w:val="00E1281B"/>
    <w:rsid w:val="00E12868"/>
    <w:rsid w:val="00E147F2"/>
    <w:rsid w:val="00E153E3"/>
    <w:rsid w:val="00E204E9"/>
    <w:rsid w:val="00E20B55"/>
    <w:rsid w:val="00E21199"/>
    <w:rsid w:val="00E241B3"/>
    <w:rsid w:val="00E2693B"/>
    <w:rsid w:val="00E30663"/>
    <w:rsid w:val="00E30F7C"/>
    <w:rsid w:val="00E3226D"/>
    <w:rsid w:val="00E34635"/>
    <w:rsid w:val="00E36E94"/>
    <w:rsid w:val="00E40428"/>
    <w:rsid w:val="00E40891"/>
    <w:rsid w:val="00E409FA"/>
    <w:rsid w:val="00E4265E"/>
    <w:rsid w:val="00E44478"/>
    <w:rsid w:val="00E44BEC"/>
    <w:rsid w:val="00E4534C"/>
    <w:rsid w:val="00E46F25"/>
    <w:rsid w:val="00E50AA7"/>
    <w:rsid w:val="00E53DF2"/>
    <w:rsid w:val="00E54DF6"/>
    <w:rsid w:val="00E557D4"/>
    <w:rsid w:val="00E55809"/>
    <w:rsid w:val="00E562BA"/>
    <w:rsid w:val="00E644B9"/>
    <w:rsid w:val="00E67DAA"/>
    <w:rsid w:val="00E67E7A"/>
    <w:rsid w:val="00E72803"/>
    <w:rsid w:val="00E74108"/>
    <w:rsid w:val="00E777A5"/>
    <w:rsid w:val="00E85387"/>
    <w:rsid w:val="00E856BE"/>
    <w:rsid w:val="00E930F3"/>
    <w:rsid w:val="00E94EEF"/>
    <w:rsid w:val="00E955E1"/>
    <w:rsid w:val="00EA1A4D"/>
    <w:rsid w:val="00EA44D8"/>
    <w:rsid w:val="00EA5A3A"/>
    <w:rsid w:val="00EA7205"/>
    <w:rsid w:val="00EA73F6"/>
    <w:rsid w:val="00EA74D7"/>
    <w:rsid w:val="00EB1941"/>
    <w:rsid w:val="00EB19B6"/>
    <w:rsid w:val="00EB5317"/>
    <w:rsid w:val="00EB7403"/>
    <w:rsid w:val="00EC15C0"/>
    <w:rsid w:val="00EC4BD6"/>
    <w:rsid w:val="00EC7E9D"/>
    <w:rsid w:val="00ED156F"/>
    <w:rsid w:val="00ED3E9E"/>
    <w:rsid w:val="00ED55D0"/>
    <w:rsid w:val="00ED6913"/>
    <w:rsid w:val="00EE0FC6"/>
    <w:rsid w:val="00EE1330"/>
    <w:rsid w:val="00EE2B3A"/>
    <w:rsid w:val="00EE2B64"/>
    <w:rsid w:val="00EE3C05"/>
    <w:rsid w:val="00EE74FF"/>
    <w:rsid w:val="00EF1CAC"/>
    <w:rsid w:val="00EF1D78"/>
    <w:rsid w:val="00EF2F79"/>
    <w:rsid w:val="00EF4080"/>
    <w:rsid w:val="00EF5378"/>
    <w:rsid w:val="00EF638F"/>
    <w:rsid w:val="00F049DE"/>
    <w:rsid w:val="00F0766C"/>
    <w:rsid w:val="00F07812"/>
    <w:rsid w:val="00F07E9C"/>
    <w:rsid w:val="00F14E49"/>
    <w:rsid w:val="00F155A4"/>
    <w:rsid w:val="00F164D3"/>
    <w:rsid w:val="00F1777F"/>
    <w:rsid w:val="00F20B3B"/>
    <w:rsid w:val="00F2458C"/>
    <w:rsid w:val="00F259E1"/>
    <w:rsid w:val="00F3345D"/>
    <w:rsid w:val="00F33E06"/>
    <w:rsid w:val="00F34D64"/>
    <w:rsid w:val="00F35AF0"/>
    <w:rsid w:val="00F35F90"/>
    <w:rsid w:val="00F37EE3"/>
    <w:rsid w:val="00F4090A"/>
    <w:rsid w:val="00F421F7"/>
    <w:rsid w:val="00F45D49"/>
    <w:rsid w:val="00F466BE"/>
    <w:rsid w:val="00F46758"/>
    <w:rsid w:val="00F51EF7"/>
    <w:rsid w:val="00F53F7A"/>
    <w:rsid w:val="00F545A9"/>
    <w:rsid w:val="00F6219C"/>
    <w:rsid w:val="00F63FA8"/>
    <w:rsid w:val="00F7312C"/>
    <w:rsid w:val="00F75A0D"/>
    <w:rsid w:val="00F76122"/>
    <w:rsid w:val="00F76A13"/>
    <w:rsid w:val="00F81035"/>
    <w:rsid w:val="00F81B99"/>
    <w:rsid w:val="00F81D08"/>
    <w:rsid w:val="00F86CE9"/>
    <w:rsid w:val="00F86FB4"/>
    <w:rsid w:val="00F877A8"/>
    <w:rsid w:val="00F91D54"/>
    <w:rsid w:val="00F9218F"/>
    <w:rsid w:val="00F92A4D"/>
    <w:rsid w:val="00F934D6"/>
    <w:rsid w:val="00F96CBE"/>
    <w:rsid w:val="00FA1F7A"/>
    <w:rsid w:val="00FA2DC3"/>
    <w:rsid w:val="00FA351C"/>
    <w:rsid w:val="00FA5226"/>
    <w:rsid w:val="00FB0980"/>
    <w:rsid w:val="00FB172C"/>
    <w:rsid w:val="00FB3B84"/>
    <w:rsid w:val="00FB5493"/>
    <w:rsid w:val="00FB64A9"/>
    <w:rsid w:val="00FC26B7"/>
    <w:rsid w:val="00FC299D"/>
    <w:rsid w:val="00FC50DB"/>
    <w:rsid w:val="00FC707D"/>
    <w:rsid w:val="00FC7782"/>
    <w:rsid w:val="00FC795A"/>
    <w:rsid w:val="00FC7BEF"/>
    <w:rsid w:val="00FD0AF4"/>
    <w:rsid w:val="00FD5B80"/>
    <w:rsid w:val="00FD68D8"/>
    <w:rsid w:val="00FE5AB9"/>
    <w:rsid w:val="00FE5C56"/>
    <w:rsid w:val="00FE77D9"/>
    <w:rsid w:val="00FF0221"/>
    <w:rsid w:val="00FF1990"/>
    <w:rsid w:val="00FF3DAF"/>
    <w:rsid w:val="00FF6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3A2B3E"/>
  <w15:docId w15:val="{BA3B3796-54B1-4F75-8D9C-8C1152383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prastasis">
    <w:name w:val="Normal"/>
    <w:qFormat/>
    <w:rsid w:val="00150E3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50E31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150E31"/>
    <w:rPr>
      <w:rFonts w:ascii="Tahoma" w:eastAsia="Times New Roman" w:hAnsi="Tahoma" w:cs="Tahoma"/>
      <w:sz w:val="16"/>
      <w:szCs w:val="16"/>
    </w:rPr>
  </w:style>
  <w:style w:type="character" w:styleId="Komentaronuoroda">
    <w:name w:val="annotation reference"/>
    <w:basedOn w:val="Numatytasispastraiposriftas"/>
    <w:semiHidden/>
    <w:unhideWhenUsed/>
    <w:rsid w:val="008E1A4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nhideWhenUsed/>
    <w:rsid w:val="008E1A4F"/>
    <w:rPr>
      <w:sz w:val="20"/>
    </w:rPr>
  </w:style>
  <w:style w:type="character" w:customStyle="1" w:styleId="KomentarotekstasDiagrama">
    <w:name w:val="Komentaro tekstas Diagrama"/>
    <w:basedOn w:val="Numatytasispastraiposriftas"/>
    <w:link w:val="Komentarotekstas"/>
    <w:rsid w:val="008E1A4F"/>
    <w:rPr>
      <w:rFonts w:ascii="Times New Roman" w:eastAsia="Times New Roman" w:hAnsi="Times New Roman" w:cs="Times New Roman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FB172C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FB172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Sraopastraipa">
    <w:name w:val="List Paragraph"/>
    <w:basedOn w:val="prastasis"/>
    <w:uiPriority w:val="34"/>
    <w:qFormat/>
    <w:rsid w:val="00E34635"/>
    <w:pPr>
      <w:ind w:left="720"/>
      <w:contextualSpacing/>
    </w:pPr>
  </w:style>
  <w:style w:type="character" w:styleId="Emfaz">
    <w:name w:val="Emphasis"/>
    <w:basedOn w:val="Numatytasispastraiposriftas"/>
    <w:uiPriority w:val="20"/>
    <w:qFormat/>
    <w:rsid w:val="00E1281B"/>
    <w:rPr>
      <w:i/>
      <w:iCs/>
    </w:rPr>
  </w:style>
  <w:style w:type="paragraph" w:styleId="HTMLiankstoformatuotas">
    <w:name w:val="HTML Preformatted"/>
    <w:basedOn w:val="prastasis"/>
    <w:link w:val="HTMLiankstoformatuotasDiagrama"/>
    <w:uiPriority w:val="99"/>
    <w:unhideWhenUsed/>
    <w:rsid w:val="00306A2B"/>
    <w:rPr>
      <w:rFonts w:ascii="Consolas" w:hAnsi="Consolas"/>
      <w:sz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rsid w:val="00306A2B"/>
    <w:rPr>
      <w:rFonts w:ascii="Consolas" w:eastAsia="Times New Roman" w:hAnsi="Consolas" w:cs="Times New Roman"/>
      <w:sz w:val="20"/>
      <w:szCs w:val="20"/>
    </w:rPr>
  </w:style>
  <w:style w:type="paragraph" w:customStyle="1" w:styleId="Default">
    <w:name w:val="Default"/>
    <w:rsid w:val="00FA2DC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Pataisymai">
    <w:name w:val="Revision"/>
    <w:hidden/>
    <w:uiPriority w:val="99"/>
    <w:semiHidden/>
    <w:rsid w:val="00647E4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styleId="Rykuspabraukimas">
    <w:name w:val="Intense Emphasis"/>
    <w:basedOn w:val="Numatytasispastraiposriftas"/>
    <w:uiPriority w:val="21"/>
    <w:qFormat/>
    <w:rsid w:val="00094BAA"/>
    <w:rPr>
      <w:i/>
      <w:iCs/>
      <w:color w:val="4F81BD" w:themeColor="accent1"/>
    </w:rPr>
  </w:style>
  <w:style w:type="character" w:styleId="Hipersaitas">
    <w:name w:val="Hyperlink"/>
    <w:basedOn w:val="Numatytasispastraiposriftas"/>
    <w:uiPriority w:val="99"/>
    <w:semiHidden/>
    <w:unhideWhenUsed/>
    <w:rsid w:val="00AA304B"/>
    <w:rPr>
      <w:color w:val="0000FF"/>
      <w:u w:val="single"/>
    </w:rPr>
  </w:style>
  <w:style w:type="paragraph" w:customStyle="1" w:styleId="tajtip">
    <w:name w:val="tajtip"/>
    <w:basedOn w:val="prastasis"/>
    <w:rsid w:val="003B4F30"/>
    <w:pPr>
      <w:spacing w:before="100" w:beforeAutospacing="1" w:after="100" w:afterAutospacing="1"/>
    </w:pPr>
    <w:rPr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8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71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0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5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7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5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78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4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31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578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346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05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444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5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footer1.xml"
                 Type="http://schemas.openxmlformats.org/officeDocument/2006/relationships/footer"/>
   <Relationship Id="rId11" Target="footer2.xml"
                 Type="http://schemas.openxmlformats.org/officeDocument/2006/relationships/footer"/>
   <Relationship Id="rId12" Target="header3.xml"
                 Type="http://schemas.openxmlformats.org/officeDocument/2006/relationships/header"/>
   <Relationship Id="rId13" Target="footer3.xml"
                 Type="http://schemas.openxmlformats.org/officeDocument/2006/relationships/footer"/>
   <Relationship Id="rId14" Target="fontTable.xml"
                 Type="http://schemas.openxmlformats.org/officeDocument/2006/relationships/fontTable"/>
   <Relationship Id="rId15" Target="theme/theme1.xml"
                 Type="http://schemas.openxmlformats.org/officeDocument/2006/relationships/theme"/>
   <Relationship Id="rId2" Target="numbering.xml"
                 Type="http://schemas.openxmlformats.org/officeDocument/2006/relationships/numbering"/>
   <Relationship Id="rId3" Target="styles.xml"
                 Type="http://schemas.openxmlformats.org/officeDocument/2006/relationships/styles"/>
   <Relationship Id="rId4" Target="settings.xml"
                 Type="http://schemas.openxmlformats.org/officeDocument/2006/relationships/settings"/>
   <Relationship Id="rId5" Target="webSettings.xml"
                 Type="http://schemas.openxmlformats.org/officeDocument/2006/relationships/webSettings"/>
   <Relationship Id="rId6" Target="footnotes.xml"
                 Type="http://schemas.openxmlformats.org/officeDocument/2006/relationships/footnotes"/>
   <Relationship Id="rId7" Target="endnotes.xml"
                 Type="http://schemas.openxmlformats.org/officeDocument/2006/relationships/endnotes"/>
   <Relationship Id="rId8" Target="header1.xml"
                 Type="http://schemas.openxmlformats.org/officeDocument/2006/relationships/header"/>
   <Relationship Id="rId9" Target="header2.xml"
                 Type="http://schemas.openxmlformats.org/officeDocument/2006/relationships/header"/>
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904122-BE82-49D9-BFEC-4194066C2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671</Words>
  <Characters>953</Characters>
  <Application>Microsoft Office Word</Application>
  <DocSecurity>0</DocSecurity>
  <Lines>7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19-10-17T09:00:00Z</dcterms:created>
  <dc:creator>Andrius Teškevičius</dc:creator>
  <cp:lastModifiedBy>Aleksandras Stupenko</cp:lastModifiedBy>
  <cp:lastPrinted>2018-01-24T07:46:00Z</cp:lastPrinted>
  <dcterms:modified xsi:type="dcterms:W3CDTF">2019-10-29T12:34:00Z</dcterms:modified>
  <cp:revision>5</cp:revision>
</cp:coreProperties>
</file>